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00EE80" w14:textId="167680E9" w:rsidR="00C071FA" w:rsidRPr="00091DF6" w:rsidRDefault="00C071FA" w:rsidP="00091DF6">
      <w:pPr>
        <w:ind w:firstLineChars="900" w:firstLine="2891"/>
        <w:rPr>
          <w:rFonts w:ascii="宋体" w:eastAsia="宋体" w:hAnsi="宋体" w:hint="eastAsia"/>
          <w:b/>
          <w:bCs/>
          <w:sz w:val="32"/>
          <w:szCs w:val="32"/>
        </w:rPr>
      </w:pPr>
      <w:bookmarkStart w:id="0" w:name="_Hlk199094224"/>
      <w:bookmarkEnd w:id="0"/>
      <w:r w:rsidRPr="00091DF6">
        <w:rPr>
          <w:rFonts w:ascii="宋体" w:eastAsia="宋体" w:hAnsi="宋体"/>
          <w:b/>
          <w:bCs/>
          <w:sz w:val="32"/>
          <w:szCs w:val="32"/>
        </w:rPr>
        <w:t>数据压缩实验报告</w:t>
      </w:r>
    </w:p>
    <w:p w14:paraId="00CA6FBB" w14:textId="77777777" w:rsidR="00C071FA" w:rsidRPr="00091DF6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091DF6">
        <w:rPr>
          <w:rFonts w:ascii="宋体" w:eastAsia="宋体" w:hAnsi="宋体"/>
          <w:b/>
          <w:bCs/>
          <w:sz w:val="28"/>
          <w:szCs w:val="28"/>
        </w:rPr>
        <w:t>一、实验目的</w:t>
      </w:r>
    </w:p>
    <w:p w14:paraId="712D1A7E" w14:textId="77777777" w:rsidR="00C071FA" w:rsidRPr="00091DF6" w:rsidRDefault="00C071FA" w:rsidP="00091DF6">
      <w:pPr>
        <w:ind w:firstLine="42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本次实验旨在使用霍夫曼编码（Huffman Code）、算术编码（Arithmetic Code）和 LZW 编码（Lempel-Ziv Code）三种无损压缩算法对英文文献进行压缩，对比各算法的编码效率、压缩比及编解码耗时，深入理解不同压缩算法的原理与应用场景。</w:t>
      </w:r>
    </w:p>
    <w:p w14:paraId="6A5E5181" w14:textId="6968D8C0" w:rsidR="00C071FA" w:rsidRPr="001358F4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1358F4">
        <w:rPr>
          <w:rFonts w:ascii="宋体" w:eastAsia="宋体" w:hAnsi="宋体"/>
          <w:b/>
          <w:bCs/>
          <w:sz w:val="28"/>
          <w:szCs w:val="28"/>
        </w:rPr>
        <w:t>二、算法原理</w:t>
      </w:r>
      <w:r w:rsidR="009E1AA2" w:rsidRPr="001358F4">
        <w:rPr>
          <w:rFonts w:ascii="宋体" w:eastAsia="宋体" w:hAnsi="宋体" w:hint="eastAsia"/>
          <w:b/>
          <w:bCs/>
          <w:sz w:val="28"/>
          <w:szCs w:val="28"/>
        </w:rPr>
        <w:t xml:space="preserve"> </w:t>
      </w:r>
    </w:p>
    <w:p w14:paraId="3F699F4D" w14:textId="4EA46E00" w:rsidR="00C071FA" w:rsidRPr="00091DF6" w:rsidRDefault="00C071FA" w:rsidP="00091DF6">
      <w:pPr>
        <w:pStyle w:val="a9"/>
        <w:numPr>
          <w:ilvl w:val="1"/>
          <w:numId w:val="24"/>
        </w:num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霍夫曼编码（Huffman Code）</w:t>
      </w:r>
    </w:p>
    <w:p w14:paraId="521113DB" w14:textId="77777777" w:rsidR="00C071FA" w:rsidRPr="00091DF6" w:rsidRDefault="00C071FA" w:rsidP="00091DF6">
      <w:pPr>
        <w:ind w:firstLine="36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核心思想</w:t>
      </w:r>
      <w:r w:rsidRPr="00091DF6">
        <w:rPr>
          <w:rFonts w:ascii="宋体" w:eastAsia="宋体" w:hAnsi="宋体"/>
          <w:sz w:val="24"/>
        </w:rPr>
        <w:t>：基于贪心算法，为高频字符分配短码字，低频字符分配长码字，实现最优前缀编码。</w:t>
      </w:r>
    </w:p>
    <w:p w14:paraId="74338BF3" w14:textId="77777777" w:rsidR="00C071FA" w:rsidRPr="00091DF6" w:rsidRDefault="00C071FA" w:rsidP="00091DF6">
      <w:pPr>
        <w:ind w:firstLine="36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步骤</w:t>
      </w:r>
      <w:r w:rsidRPr="00091DF6">
        <w:rPr>
          <w:rFonts w:ascii="宋体" w:eastAsia="宋体" w:hAnsi="宋体"/>
          <w:sz w:val="24"/>
        </w:rPr>
        <w:t>：</w:t>
      </w:r>
    </w:p>
    <w:p w14:paraId="788CEFD8" w14:textId="77777777" w:rsidR="00C071FA" w:rsidRDefault="00C071FA" w:rsidP="00091DF6">
      <w:pPr>
        <w:numPr>
          <w:ilvl w:val="1"/>
          <w:numId w:val="2"/>
        </w:numPr>
        <w:ind w:leftChars="382" w:left="84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统计字符频率，构建优先队列（最小堆）。</w:t>
      </w:r>
    </w:p>
    <w:p w14:paraId="79F1B4D0" w14:textId="113FAEAF" w:rsidR="002C4191" w:rsidRPr="002C4191" w:rsidRDefault="002C4191" w:rsidP="002C4191">
      <w:pPr>
        <w:pStyle w:val="FirstParagraph"/>
        <w:ind w:left="360"/>
        <w:rPr>
          <w:rFonts w:hint="eastAsia"/>
        </w:rPr>
      </w:pPr>
      <m:oMathPara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...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1DA3A5D" w14:textId="77777777" w:rsidR="00C071FA" w:rsidRDefault="00C071FA" w:rsidP="00091DF6">
      <w:pPr>
        <w:numPr>
          <w:ilvl w:val="1"/>
          <w:numId w:val="3"/>
        </w:numPr>
        <w:ind w:leftChars="382" w:left="84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迭代合并频率最小的两个节点，生成霍夫曼树。</w:t>
      </w:r>
    </w:p>
    <w:p w14:paraId="2D2B1BD7" w14:textId="29E13758" w:rsidR="002C4191" w:rsidRPr="002C4191" w:rsidRDefault="002C4191" w:rsidP="002C4191">
      <w:pPr>
        <w:pStyle w:val="FirstParagraph"/>
        <w:ind w:left="360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e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114DC035" w14:textId="5A640B19" w:rsidR="002C4191" w:rsidRDefault="00C071FA" w:rsidP="002C4191">
      <w:pPr>
        <w:pStyle w:val="FirstParagraph"/>
        <w:numPr>
          <w:ilvl w:val="0"/>
          <w:numId w:val="25"/>
        </w:numPr>
        <w:rPr>
          <w:lang w:eastAsia="zh-CN"/>
        </w:rPr>
      </w:pPr>
      <w:r w:rsidRPr="00091DF6">
        <w:rPr>
          <w:rFonts w:ascii="宋体" w:eastAsia="宋体" w:hAnsi="宋体"/>
          <w:lang w:eastAsia="zh-CN"/>
        </w:rPr>
        <w:t>从根节点遍历树，左分支为 0，右分支为 1，生成字符编码</w:t>
      </w:r>
      <w:r w:rsidR="002C4191">
        <w:rPr>
          <w:rFonts w:ascii="宋体" w:eastAsia="宋体" w:hAnsi="宋体" w:hint="eastAsia"/>
          <w:lang w:eastAsia="zh-CN"/>
        </w:rPr>
        <w:t>，</w:t>
      </w:r>
      <w:r w:rsidR="002C4191" w:rsidRPr="002C4191">
        <w:rPr>
          <w:rFonts w:ascii="宋体" w:eastAsia="宋体" w:hAnsi="宋体"/>
          <w:lang w:eastAsia="zh-CN"/>
        </w:rPr>
        <w:t>生成编码时满足 Kraft 不等式</w:t>
      </w:r>
      <w:r w:rsidR="002C4191">
        <w:rPr>
          <w:lang w:eastAsia="zh-CN"/>
        </w:rPr>
        <w:t>：</w:t>
      </w:r>
    </w:p>
    <w:p w14:paraId="3BFDD63B" w14:textId="2D4D9E46" w:rsidR="00C071FA" w:rsidRPr="002C4191" w:rsidRDefault="002C4191" w:rsidP="002C4191">
      <w:pPr>
        <w:pStyle w:val="af2"/>
        <w:rPr>
          <w:rFonts w:hint="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</m:oMath>
      </m:oMathPara>
    </w:p>
    <w:p w14:paraId="1410641C" w14:textId="3AFCEF47" w:rsidR="00C071FA" w:rsidRDefault="00C071FA" w:rsidP="002C4191">
      <w:pPr>
        <w:pStyle w:val="a9"/>
        <w:numPr>
          <w:ilvl w:val="0"/>
          <w:numId w:val="25"/>
        </w:numPr>
        <w:rPr>
          <w:rFonts w:ascii="宋体" w:eastAsia="宋体" w:hAnsi="宋体"/>
          <w:sz w:val="24"/>
        </w:rPr>
      </w:pPr>
      <w:r w:rsidRPr="002C4191">
        <w:rPr>
          <w:rFonts w:ascii="宋体" w:eastAsia="宋体" w:hAnsi="宋体"/>
          <w:sz w:val="24"/>
        </w:rPr>
        <w:t>将二进制码流填充为字节流存储。</w:t>
      </w:r>
    </w:p>
    <w:p w14:paraId="7DC5042F" w14:textId="77777777" w:rsidR="002C4191" w:rsidRPr="002C4191" w:rsidRDefault="002C4191" w:rsidP="002C4191">
      <w:pPr>
        <w:rPr>
          <w:rFonts w:ascii="宋体" w:eastAsia="宋体" w:hAnsi="宋体" w:hint="eastAsia"/>
          <w:sz w:val="24"/>
        </w:rPr>
      </w:pPr>
    </w:p>
    <w:p w14:paraId="53DD555F" w14:textId="18476220" w:rsidR="00C071FA" w:rsidRPr="00091DF6" w:rsidRDefault="00C071FA" w:rsidP="00091DF6">
      <w:pPr>
        <w:pStyle w:val="a9"/>
        <w:numPr>
          <w:ilvl w:val="1"/>
          <w:numId w:val="24"/>
        </w:num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算术编码（Arithmetic Code）</w:t>
      </w:r>
    </w:p>
    <w:p w14:paraId="6D20F720" w14:textId="77777777" w:rsidR="00C071FA" w:rsidRPr="00091DF6" w:rsidRDefault="00C071FA" w:rsidP="00091DF6">
      <w:pPr>
        <w:ind w:firstLine="39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核心思想</w:t>
      </w:r>
      <w:r w:rsidRPr="00091DF6">
        <w:rPr>
          <w:rFonts w:ascii="宋体" w:eastAsia="宋体" w:hAnsi="宋体"/>
          <w:sz w:val="24"/>
        </w:rPr>
        <w:t>：将整个字符串映射为 [0, 1) 区间内的一个小数，通过不断分割区间表示字符序列的概率分布。</w:t>
      </w:r>
    </w:p>
    <w:p w14:paraId="24B569C2" w14:textId="77777777" w:rsidR="00C071FA" w:rsidRPr="00091DF6" w:rsidRDefault="00C071FA" w:rsidP="00091DF6">
      <w:pPr>
        <w:ind w:firstLine="39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步骤</w:t>
      </w:r>
      <w:r w:rsidRPr="00091DF6">
        <w:rPr>
          <w:rFonts w:ascii="宋体" w:eastAsia="宋体" w:hAnsi="宋体"/>
          <w:sz w:val="24"/>
        </w:rPr>
        <w:t>：</w:t>
      </w:r>
    </w:p>
    <w:p w14:paraId="5EA6F6F0" w14:textId="77777777" w:rsidR="00C071FA" w:rsidRPr="00091DF6" w:rsidRDefault="00C071FA" w:rsidP="00091DF6">
      <w:pPr>
        <w:numPr>
          <w:ilvl w:val="1"/>
          <w:numId w:val="7"/>
        </w:numPr>
        <w:ind w:leftChars="382" w:left="84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统计字符频率，计算每个字符的概率区间。</w:t>
      </w:r>
    </w:p>
    <w:p w14:paraId="465C4F9F" w14:textId="77777777" w:rsidR="00C071FA" w:rsidRDefault="00C071FA" w:rsidP="00091DF6">
      <w:pPr>
        <w:numPr>
          <w:ilvl w:val="1"/>
          <w:numId w:val="8"/>
        </w:numPr>
        <w:ind w:leftChars="382" w:left="84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遍历字符，不断用当前字符的概率区间缩小全局区间，最终用区间</w:t>
      </w:r>
      <w:r w:rsidRPr="00091DF6">
        <w:rPr>
          <w:rFonts w:ascii="宋体" w:eastAsia="宋体" w:hAnsi="宋体"/>
          <w:sz w:val="24"/>
        </w:rPr>
        <w:lastRenderedPageBreak/>
        <w:t>中点表示压缩结果。</w:t>
      </w:r>
    </w:p>
    <w:p w14:paraId="71F7869B" w14:textId="77777777" w:rsidR="002C4191" w:rsidRDefault="002C4191" w:rsidP="002C4191">
      <w:pPr>
        <w:pStyle w:val="FirstParagraph"/>
        <w:rPr>
          <w:lang w:eastAsia="zh-CN"/>
        </w:rPr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F0630A8" wp14:editId="1872DEA8">
            <wp:simplePos x="0" y="0"/>
            <wp:positionH relativeFrom="column">
              <wp:posOffset>569651</wp:posOffset>
            </wp:positionH>
            <wp:positionV relativeFrom="paragraph">
              <wp:posOffset>0</wp:posOffset>
            </wp:positionV>
            <wp:extent cx="4010025" cy="2236470"/>
            <wp:effectExtent l="0" t="0" r="9525" b="0"/>
            <wp:wrapTopAndBottom/>
            <wp:docPr id="1933055949" name="图片 1" descr="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vie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23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zh-CN"/>
        </w:rPr>
        <w:t>初始区间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l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hi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)=[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每次迭代更新区间：</w:t>
      </w:r>
    </w:p>
    <w:p w14:paraId="2BA2278A" w14:textId="77777777" w:rsidR="002C4191" w:rsidRPr="002C4191" w:rsidRDefault="002C4191" w:rsidP="002C4191">
      <w:pPr>
        <w:pStyle w:val="af2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l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l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ig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hig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lo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hig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lo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:</m:t>
                            </m:r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</m:oMath>
      </m:oMathPara>
      <w:bookmarkStart w:id="1" w:name="其中fcdot为累积分布函数"/>
    </w:p>
    <w:p w14:paraId="72EE6415" w14:textId="13A7A5F7" w:rsidR="002C4191" w:rsidRDefault="002C4191" w:rsidP="002C4191">
      <w:pPr>
        <w:pStyle w:val="af2"/>
      </w:pPr>
      <w:r>
        <w:t>其中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⋅</m:t>
            </m:r>
          </m:e>
        </m:d>
      </m:oMath>
      <w:r>
        <w:t>为累积分布函数</w:t>
      </w:r>
      <w:bookmarkEnd w:id="1"/>
    </w:p>
    <w:p w14:paraId="0E37AA89" w14:textId="77777777" w:rsidR="002C4191" w:rsidRPr="002C4191" w:rsidRDefault="002C4191" w:rsidP="002C4191">
      <w:pPr>
        <w:pStyle w:val="af2"/>
        <w:rPr>
          <w:rFonts w:hint="eastAsia"/>
        </w:rPr>
      </w:pPr>
    </w:p>
    <w:p w14:paraId="6C28E6F0" w14:textId="02AED96F" w:rsidR="00C071FA" w:rsidRPr="0046514D" w:rsidRDefault="00C071FA" w:rsidP="0046514D">
      <w:pPr>
        <w:pStyle w:val="a9"/>
        <w:numPr>
          <w:ilvl w:val="1"/>
          <w:numId w:val="24"/>
        </w:numPr>
        <w:rPr>
          <w:rFonts w:ascii="宋体" w:eastAsia="宋体" w:hAnsi="宋体" w:hint="eastAsia"/>
          <w:b/>
          <w:bCs/>
          <w:sz w:val="24"/>
        </w:rPr>
      </w:pPr>
      <w:r w:rsidRPr="0046514D">
        <w:rPr>
          <w:rFonts w:ascii="宋体" w:eastAsia="宋体" w:hAnsi="宋体"/>
          <w:b/>
          <w:bCs/>
          <w:sz w:val="24"/>
        </w:rPr>
        <w:t>LZW 编码（Lempel-Ziv-Welch Code）</w:t>
      </w:r>
    </w:p>
    <w:p w14:paraId="783079EC" w14:textId="77777777" w:rsidR="00C071FA" w:rsidRPr="0046514D" w:rsidRDefault="00C071FA" w:rsidP="0046514D">
      <w:pPr>
        <w:pStyle w:val="a9"/>
        <w:ind w:left="0" w:firstLine="390"/>
        <w:rPr>
          <w:rFonts w:ascii="宋体" w:eastAsia="宋体" w:hAnsi="宋体" w:hint="eastAsia"/>
          <w:sz w:val="24"/>
        </w:rPr>
      </w:pPr>
      <w:r w:rsidRPr="0046514D">
        <w:rPr>
          <w:rFonts w:ascii="宋体" w:eastAsia="宋体" w:hAnsi="宋体"/>
          <w:b/>
          <w:bCs/>
          <w:sz w:val="24"/>
        </w:rPr>
        <w:t>核心思想</w:t>
      </w:r>
      <w:r w:rsidRPr="0046514D">
        <w:rPr>
          <w:rFonts w:ascii="宋体" w:eastAsia="宋体" w:hAnsi="宋体"/>
          <w:sz w:val="24"/>
        </w:rPr>
        <w:t>：基于字典的无损压缩算法，将重复出现的字符串映射为字典索引，减少数据冗余。</w:t>
      </w:r>
    </w:p>
    <w:p w14:paraId="76C252EF" w14:textId="77777777" w:rsidR="00C071FA" w:rsidRPr="00091DF6" w:rsidRDefault="00C071FA" w:rsidP="0046514D">
      <w:pPr>
        <w:ind w:firstLine="39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步骤</w:t>
      </w:r>
      <w:r w:rsidRPr="00091DF6">
        <w:rPr>
          <w:rFonts w:ascii="宋体" w:eastAsia="宋体" w:hAnsi="宋体"/>
          <w:sz w:val="24"/>
        </w:rPr>
        <w:t>：</w:t>
      </w:r>
    </w:p>
    <w:p w14:paraId="17F492F0" w14:textId="77777777" w:rsidR="00C071FA" w:rsidRDefault="00C071FA" w:rsidP="0046514D">
      <w:pPr>
        <w:numPr>
          <w:ilvl w:val="1"/>
          <w:numId w:val="11"/>
        </w:numPr>
        <w:ind w:leftChars="382" w:left="84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初始化字典（ASCII 字符集，大小 256）。</w:t>
      </w:r>
    </w:p>
    <w:p w14:paraId="459C804A" w14:textId="77777777" w:rsidR="003225E6" w:rsidRDefault="003225E6" w:rsidP="003225E6">
      <w:pPr>
        <w:pStyle w:val="Compact"/>
        <w:ind w:left="36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{</m:t>
          </m:r>
          <m:r>
            <m:rPr>
              <m:nor/>
            </m:rPr>
            <w:rPr>
              <w:rFonts w:ascii="Cambria" w:hAnsi="Cambria"/>
            </w:rPr>
            <m:t>ASCI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nor/>
            </m:rPr>
            <w:rPr>
              <w:rFonts w:ascii="Cambria" w:hAnsi="Cambria"/>
            </w:rPr>
            <m:t>ASCII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5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EA11B2E" w14:textId="77777777" w:rsidR="003225E6" w:rsidRPr="00091DF6" w:rsidRDefault="003225E6" w:rsidP="003225E6">
      <w:pPr>
        <w:ind w:left="840"/>
        <w:rPr>
          <w:rFonts w:ascii="宋体" w:eastAsia="宋体" w:hAnsi="宋体" w:hint="eastAsia"/>
          <w:sz w:val="24"/>
        </w:rPr>
      </w:pPr>
    </w:p>
    <w:p w14:paraId="2E119098" w14:textId="6771F6B1" w:rsidR="003225E6" w:rsidRPr="003225E6" w:rsidRDefault="00C071FA" w:rsidP="003225E6">
      <w:pPr>
        <w:numPr>
          <w:ilvl w:val="1"/>
          <w:numId w:val="12"/>
        </w:numPr>
        <w:ind w:leftChars="382" w:left="84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遍历字符串，维护当前匹配序列，若当前序列 + 新字符不在字中，则输出当前序列的索引，并将新序列加入字典。</w:t>
      </w:r>
      <w:r w:rsidR="003225E6" w:rsidRPr="003225E6">
        <w:rPr>
          <w:rFonts w:ascii="宋体" w:eastAsia="宋体" w:hAnsi="宋体"/>
          <w:sz w:val="24"/>
        </w:rPr>
        <w:t>新短语添加规则:</w:t>
      </w:r>
    </w:p>
    <w:p w14:paraId="72E4F314" w14:textId="77777777" w:rsidR="003225E6" w:rsidRPr="003225E6" w:rsidRDefault="003225E6" w:rsidP="003225E6">
      <w:pPr>
        <w:pStyle w:val="Compact"/>
        <w:rPr>
          <w:rFonts w:ascii="宋体" w:eastAsia="宋体" w:hAnsi="宋体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</w:rPr>
                <m:t>D</m:t>
              </m:r>
            </m:e>
            <m:sub>
              <m:r>
                <w:rPr>
                  <w:rFonts w:ascii="Cambria Math" w:eastAsia="宋体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r>
                <w:rPr>
                  <w:rFonts w:ascii="Cambria Math" w:eastAsia="宋体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m:rPr>
                  <m:scr m:val="script"/>
                  <m:sty m:val="p"/>
                </m:rPr>
                <w:rPr>
                  <w:rFonts w:ascii="Cambria Math" w:eastAsia="宋体" w:hAnsi="Cambria Math"/>
                </w:rPr>
                <m:t>D</m:t>
              </m:r>
            </m:e>
            <m:sub>
              <m:r>
                <w:rPr>
                  <w:rFonts w:ascii="Cambria Math" w:eastAsia="宋体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∪{</m:t>
          </m:r>
          <m:r>
            <w:rPr>
              <w:rFonts w:ascii="Cambria Math" w:eastAsia="宋体" w:hAnsi="Cambria Math"/>
            </w:rPr>
            <m:t>w</m:t>
          </m:r>
          <m:r>
            <m:rPr>
              <m:sty m:val="p"/>
            </m:rPr>
            <w:rPr>
              <w:rFonts w:ascii="Cambria Math" w:eastAsia="宋体" w:hAnsi="Cambria Math"/>
            </w:rPr>
            <m:t>+</m:t>
          </m:r>
          <m:r>
            <w:rPr>
              <w:rFonts w:ascii="Cambria Math" w:eastAsia="宋体" w:hAnsi="Cambria Math"/>
            </w:rPr>
            <m:t>c</m:t>
          </m:r>
          <m:r>
            <m:rPr>
              <m:sty m:val="p"/>
            </m:rPr>
            <w:rPr>
              <w:rFonts w:ascii="Cambria Math" w:eastAsia="宋体" w:hAnsi="Cambria Math"/>
            </w:rPr>
            <m:t>}</m:t>
          </m:r>
        </m:oMath>
      </m:oMathPara>
    </w:p>
    <w:p w14:paraId="544E3AA1" w14:textId="77777777" w:rsidR="003225E6" w:rsidRPr="003225E6" w:rsidRDefault="003225E6" w:rsidP="003225E6">
      <w:pPr>
        <w:pStyle w:val="Compact"/>
        <w:ind w:left="720"/>
        <w:rPr>
          <w:rFonts w:ascii="宋体" w:eastAsia="宋体" w:hAnsi="宋体"/>
          <w:lang w:eastAsia="zh-CN"/>
        </w:rPr>
      </w:pPr>
      <w:r w:rsidRPr="003225E6">
        <w:rPr>
          <w:rFonts w:ascii="宋体" w:eastAsia="宋体" w:hAnsi="宋体"/>
          <w:lang w:eastAsia="zh-CN"/>
        </w:rPr>
        <w:t xml:space="preserve">其中 </w:t>
      </w:r>
      <m:oMath>
        <m:r>
          <w:rPr>
            <w:rFonts w:ascii="Cambria Math" w:eastAsia="宋体" w:hAnsi="Cambria Math"/>
            <w:lang w:eastAsia="zh-CN"/>
          </w:rPr>
          <m:t>w</m:t>
        </m:r>
      </m:oMath>
      <w:r w:rsidRPr="003225E6">
        <w:rPr>
          <w:rFonts w:ascii="宋体" w:eastAsia="宋体" w:hAnsi="宋体"/>
          <w:lang w:eastAsia="zh-CN"/>
        </w:rPr>
        <w:t xml:space="preserve"> 为当前匹配短语, </w:t>
      </w:r>
      <m:oMath>
        <m:r>
          <w:rPr>
            <w:rFonts w:ascii="Cambria Math" w:eastAsia="宋体" w:hAnsi="Cambria Math"/>
            <w:lang w:eastAsia="zh-CN"/>
          </w:rPr>
          <m:t>c</m:t>
        </m:r>
      </m:oMath>
      <w:r w:rsidRPr="003225E6">
        <w:rPr>
          <w:rFonts w:ascii="宋体" w:eastAsia="宋体" w:hAnsi="宋体"/>
          <w:lang w:eastAsia="zh-CN"/>
        </w:rPr>
        <w:t xml:space="preserve"> 为新字符 编码过程: 每次输出索引满足:</w:t>
      </w:r>
    </w:p>
    <w:p w14:paraId="28095088" w14:textId="6840499E" w:rsidR="003225E6" w:rsidRPr="001358F4" w:rsidRDefault="003225E6" w:rsidP="001358F4">
      <w:pPr>
        <w:pStyle w:val="Compact"/>
        <w:rPr>
          <w:rFonts w:hint="eastAsia"/>
        </w:rPr>
      </w:pPr>
      <m:oMathPara>
        <m:oMath>
          <m:r>
            <m:rPr>
              <m:nor/>
            </m:rPr>
            <m:t>Index</m:t>
          </m:r>
          <m:r>
            <m:rPr>
              <m:sty m:val="p"/>
            </m:rPr>
            <w:rPr>
              <w:rFonts w:ascii="Cambria Math" w:hAnsi="Cambria Math"/>
            </w:rPr>
            <m:t>=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i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{</m:t>
          </m:r>
          <m:r>
            <m:rPr>
              <m:nor/>
            </m:rPr>
            <m:t>le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≺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02DDA40E" w14:textId="456DA4C8" w:rsidR="00C071FA" w:rsidRPr="00091DF6" w:rsidRDefault="00C071FA" w:rsidP="0046514D">
      <w:pPr>
        <w:numPr>
          <w:ilvl w:val="1"/>
          <w:numId w:val="13"/>
        </w:numPr>
        <w:ind w:leftChars="382" w:left="840"/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压缩结果为字典索引的二进制流</w:t>
      </w:r>
      <w:r w:rsidR="003225E6">
        <w:rPr>
          <w:rFonts w:ascii="宋体" w:eastAsia="宋体" w:hAnsi="宋体" w:hint="eastAsia"/>
          <w:sz w:val="24"/>
        </w:rPr>
        <w:t>。</w:t>
      </w:r>
    </w:p>
    <w:p w14:paraId="0BEB4EBB" w14:textId="77777777" w:rsidR="00C071FA" w:rsidRPr="001358F4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1358F4">
        <w:rPr>
          <w:rFonts w:ascii="宋体" w:eastAsia="宋体" w:hAnsi="宋体"/>
          <w:b/>
          <w:bCs/>
          <w:sz w:val="28"/>
          <w:szCs w:val="28"/>
        </w:rPr>
        <w:t>三、实验环境与数据准备</w:t>
      </w:r>
    </w:p>
    <w:p w14:paraId="5D3824C4" w14:textId="77777777" w:rsidR="00C071FA" w:rsidRPr="00091DF6" w:rsidRDefault="00C071FA" w:rsidP="00C071FA">
      <w:pPr>
        <w:numPr>
          <w:ilvl w:val="0"/>
          <w:numId w:val="14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环境</w:t>
      </w:r>
      <w:r w:rsidRPr="00091DF6">
        <w:rPr>
          <w:rFonts w:ascii="宋体" w:eastAsia="宋体" w:hAnsi="宋体"/>
          <w:sz w:val="24"/>
        </w:rPr>
        <w:t>：</w:t>
      </w:r>
    </w:p>
    <w:p w14:paraId="4DE752F4" w14:textId="552AF1A5" w:rsidR="00C071FA" w:rsidRDefault="00C071FA" w:rsidP="00C071FA">
      <w:pPr>
        <w:numPr>
          <w:ilvl w:val="1"/>
          <w:numId w:val="14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lastRenderedPageBreak/>
        <w:t>Python 3.8</w:t>
      </w:r>
    </w:p>
    <w:p w14:paraId="7004CAC5" w14:textId="6B18E416" w:rsidR="003225E6" w:rsidRPr="00091DF6" w:rsidRDefault="003225E6" w:rsidP="00C071FA">
      <w:pPr>
        <w:numPr>
          <w:ilvl w:val="1"/>
          <w:numId w:val="14"/>
        </w:numPr>
        <w:rPr>
          <w:rFonts w:ascii="宋体" w:eastAsia="宋体" w:hAnsi="宋体" w:hint="eastAsia"/>
          <w:sz w:val="24"/>
        </w:rPr>
      </w:pPr>
      <w:r>
        <w:rPr>
          <w:rFonts w:ascii="宋体" w:eastAsia="宋体" w:hAnsi="宋体" w:hint="eastAsia"/>
          <w:sz w:val="24"/>
        </w:rPr>
        <w:t>开发环境：vscode</w:t>
      </w:r>
    </w:p>
    <w:p w14:paraId="3E662A71" w14:textId="77777777" w:rsidR="00C071FA" w:rsidRPr="00091DF6" w:rsidRDefault="00C071FA" w:rsidP="00C071FA">
      <w:pPr>
        <w:numPr>
          <w:ilvl w:val="1"/>
          <w:numId w:val="14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依赖库：decimal（高精度计算）、collections.defaultdict（频率统计）、heapq（霍夫曼树构建）、json（元数据存储）</w:t>
      </w:r>
    </w:p>
    <w:p w14:paraId="7076F5AF" w14:textId="64AA2904" w:rsidR="00C071FA" w:rsidRDefault="00C071FA" w:rsidP="00C071FA">
      <w:pPr>
        <w:numPr>
          <w:ilvl w:val="0"/>
          <w:numId w:val="14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输入数据</w:t>
      </w:r>
      <w:r w:rsidRPr="00091DF6">
        <w:rPr>
          <w:rFonts w:ascii="宋体" w:eastAsia="宋体" w:hAnsi="宋体"/>
          <w:sz w:val="24"/>
        </w:rPr>
        <w:t>：英文文献《A public key infrastructure (PKI) ...》（内容见附件），保存为pki_text.txt，UTF-8 编码，共</w:t>
      </w:r>
      <w:r w:rsidR="003225E6">
        <w:rPr>
          <w:rFonts w:ascii="宋体" w:eastAsia="宋体" w:hAnsi="宋体" w:hint="eastAsia"/>
          <w:b/>
          <w:bCs/>
          <w:sz w:val="24"/>
        </w:rPr>
        <w:t>6506</w:t>
      </w:r>
      <w:r w:rsidRPr="00091DF6">
        <w:rPr>
          <w:rFonts w:ascii="宋体" w:eastAsia="宋体" w:hAnsi="宋体"/>
          <w:b/>
          <w:bCs/>
          <w:sz w:val="24"/>
        </w:rPr>
        <w:t xml:space="preserve"> 字节</w:t>
      </w:r>
      <w:r w:rsidRPr="00091DF6">
        <w:rPr>
          <w:rFonts w:ascii="宋体" w:eastAsia="宋体" w:hAnsi="宋体"/>
          <w:sz w:val="24"/>
        </w:rPr>
        <w:t>（含终止符）。</w:t>
      </w:r>
    </w:p>
    <w:p w14:paraId="5EBD91A3" w14:textId="77777777" w:rsidR="005C4B39" w:rsidRPr="00091DF6" w:rsidRDefault="005C4B39" w:rsidP="005C4B39">
      <w:pPr>
        <w:ind w:left="720"/>
        <w:rPr>
          <w:rFonts w:ascii="宋体" w:eastAsia="宋体" w:hAnsi="宋体" w:hint="eastAsia"/>
          <w:sz w:val="24"/>
        </w:rPr>
      </w:pPr>
    </w:p>
    <w:p w14:paraId="1EBC231A" w14:textId="77777777" w:rsidR="00C071FA" w:rsidRPr="001358F4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1358F4">
        <w:rPr>
          <w:rFonts w:ascii="宋体" w:eastAsia="宋体" w:hAnsi="宋体"/>
          <w:b/>
          <w:bCs/>
          <w:sz w:val="28"/>
          <w:szCs w:val="28"/>
        </w:rPr>
        <w:t>四、实验步骤</w:t>
      </w:r>
    </w:p>
    <w:p w14:paraId="329B5EE8" w14:textId="77777777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4.1 霍夫曼编码实现流程</w:t>
      </w:r>
    </w:p>
    <w:p w14:paraId="1D3A82F8" w14:textId="50C39114" w:rsidR="00CE20AC" w:rsidRDefault="001358F4" w:rsidP="001358F4">
      <w:pPr>
        <w:numPr>
          <w:ilvl w:val="0"/>
          <w:numId w:val="15"/>
        </w:numPr>
        <w:rPr>
          <w:rFonts w:ascii="宋体" w:eastAsia="宋体" w:hAnsi="宋体"/>
          <w:sz w:val="24"/>
        </w:rPr>
      </w:pPr>
      <w:r>
        <w:rPr>
          <w:rFonts w:ascii="宋体" w:eastAsia="宋体" w:hAnsi="宋体"/>
          <w:b/>
          <w:bCs/>
          <w:noProof/>
          <w:sz w:val="24"/>
        </w:rPr>
        <w:drawing>
          <wp:anchor distT="0" distB="0" distL="114300" distR="114300" simplePos="0" relativeHeight="251659264" behindDoc="0" locked="0" layoutInCell="1" allowOverlap="1" wp14:anchorId="20B4A6B9" wp14:editId="23167A3C">
            <wp:simplePos x="0" y="0"/>
            <wp:positionH relativeFrom="margin">
              <wp:align>center</wp:align>
            </wp:positionH>
            <wp:positionV relativeFrom="paragraph">
              <wp:posOffset>373396</wp:posOffset>
            </wp:positionV>
            <wp:extent cx="3952240" cy="675640"/>
            <wp:effectExtent l="0" t="0" r="0" b="0"/>
            <wp:wrapTopAndBottom/>
            <wp:docPr id="304404227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24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1FA" w:rsidRPr="00091DF6">
        <w:rPr>
          <w:rFonts w:ascii="宋体" w:eastAsia="宋体" w:hAnsi="宋体"/>
          <w:b/>
          <w:bCs/>
          <w:sz w:val="24"/>
        </w:rPr>
        <w:t>统计频率</w:t>
      </w:r>
      <w:r w:rsidR="00C071FA" w:rsidRPr="00091DF6">
        <w:rPr>
          <w:rFonts w:ascii="宋体" w:eastAsia="宋体" w:hAnsi="宋体"/>
          <w:sz w:val="24"/>
        </w:rPr>
        <w:t>：读取文本，计算每个字符的出现次数。</w:t>
      </w:r>
    </w:p>
    <w:p w14:paraId="739CE913" w14:textId="77777777" w:rsidR="001358F4" w:rsidRPr="001358F4" w:rsidRDefault="001358F4" w:rsidP="001358F4">
      <w:pPr>
        <w:ind w:left="360"/>
        <w:rPr>
          <w:rFonts w:ascii="宋体" w:eastAsia="宋体" w:hAnsi="宋体" w:hint="eastAsia"/>
          <w:sz w:val="24"/>
        </w:rPr>
      </w:pPr>
    </w:p>
    <w:p w14:paraId="1FDE434E" w14:textId="77777777" w:rsidR="00C071FA" w:rsidRDefault="00C071FA" w:rsidP="00C071FA">
      <w:pPr>
        <w:numPr>
          <w:ilvl w:val="0"/>
          <w:numId w:val="15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构建霍夫曼树</w:t>
      </w:r>
      <w:r w:rsidRPr="00091DF6">
        <w:rPr>
          <w:rFonts w:ascii="宋体" w:eastAsia="宋体" w:hAnsi="宋体"/>
          <w:sz w:val="24"/>
        </w:rPr>
        <w:t>：使用优先队列合并节点，生成编码树。</w:t>
      </w:r>
    </w:p>
    <w:p w14:paraId="02ECEB22" w14:textId="7FED3DC9" w:rsidR="00CE20AC" w:rsidRDefault="001358F4" w:rsidP="00CE20AC">
      <w:pPr>
        <w:ind w:left="720"/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noProof/>
          <w:sz w:val="24"/>
        </w:rPr>
        <w:drawing>
          <wp:anchor distT="0" distB="0" distL="114300" distR="114300" simplePos="0" relativeHeight="251660288" behindDoc="0" locked="0" layoutInCell="1" allowOverlap="1" wp14:anchorId="754A2ECA" wp14:editId="23C14135">
            <wp:simplePos x="0" y="0"/>
            <wp:positionH relativeFrom="column">
              <wp:posOffset>679466</wp:posOffset>
            </wp:positionH>
            <wp:positionV relativeFrom="paragraph">
              <wp:posOffset>364779</wp:posOffset>
            </wp:positionV>
            <wp:extent cx="4461510" cy="980440"/>
            <wp:effectExtent l="0" t="0" r="0" b="0"/>
            <wp:wrapTopAndBottom/>
            <wp:docPr id="159844117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1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20AC">
        <w:rPr>
          <w:rFonts w:ascii="宋体" w:eastAsia="宋体" w:hAnsi="宋体" w:hint="eastAsia"/>
          <w:b/>
          <w:bCs/>
          <w:sz w:val="24"/>
        </w:rPr>
        <w:t>节点依次入队</w:t>
      </w:r>
    </w:p>
    <w:p w14:paraId="27DDB852" w14:textId="2A1B99EF" w:rsidR="00CE20AC" w:rsidRDefault="00CE20AC" w:rsidP="00CE20AC">
      <w:pPr>
        <w:ind w:left="720"/>
        <w:rPr>
          <w:rFonts w:ascii="宋体" w:eastAsia="宋体" w:hAnsi="宋体"/>
          <w:sz w:val="24"/>
        </w:rPr>
      </w:pPr>
    </w:p>
    <w:p w14:paraId="5DF910A0" w14:textId="291CBFF6" w:rsidR="00295DD2" w:rsidRDefault="001358F4" w:rsidP="00CE20AC">
      <w:pPr>
        <w:ind w:left="720"/>
        <w:rPr>
          <w:rFonts w:ascii="宋体" w:eastAsia="宋体" w:hAnsi="宋体"/>
          <w:sz w:val="24"/>
        </w:rPr>
      </w:pPr>
      <w:r>
        <w:rPr>
          <w:rFonts w:ascii="宋体" w:eastAsia="宋体" w:hAnsi="宋体"/>
          <w:noProof/>
          <w:sz w:val="24"/>
        </w:rPr>
        <w:drawing>
          <wp:anchor distT="0" distB="0" distL="114300" distR="114300" simplePos="0" relativeHeight="251661312" behindDoc="0" locked="0" layoutInCell="1" allowOverlap="1" wp14:anchorId="6B76DF97" wp14:editId="4D4B8241">
            <wp:simplePos x="0" y="0"/>
            <wp:positionH relativeFrom="column">
              <wp:posOffset>656188</wp:posOffset>
            </wp:positionH>
            <wp:positionV relativeFrom="paragraph">
              <wp:posOffset>337820</wp:posOffset>
            </wp:positionV>
            <wp:extent cx="5272405" cy="1267460"/>
            <wp:effectExtent l="0" t="0" r="4445" b="8890"/>
            <wp:wrapTopAndBottom/>
            <wp:docPr id="207132695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126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95DD2">
        <w:rPr>
          <w:rFonts w:ascii="宋体" w:eastAsia="宋体" w:hAnsi="宋体" w:hint="eastAsia"/>
          <w:sz w:val="24"/>
        </w:rPr>
        <w:t>合并最小两个节点</w:t>
      </w:r>
    </w:p>
    <w:p w14:paraId="22EF7B2C" w14:textId="5E4C1DB6" w:rsidR="00295DD2" w:rsidRPr="00295DD2" w:rsidRDefault="00295DD2" w:rsidP="00CE20AC">
      <w:pPr>
        <w:ind w:left="720"/>
        <w:rPr>
          <w:rFonts w:ascii="宋体" w:eastAsia="宋体" w:hAnsi="宋体" w:hint="eastAsia"/>
          <w:sz w:val="24"/>
        </w:rPr>
      </w:pPr>
    </w:p>
    <w:p w14:paraId="2CC8D3C4" w14:textId="77777777" w:rsidR="00C071FA" w:rsidRDefault="00C071FA" w:rsidP="00C071FA">
      <w:pPr>
        <w:numPr>
          <w:ilvl w:val="0"/>
          <w:numId w:val="15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生成编码表</w:t>
      </w:r>
      <w:r w:rsidRPr="00091DF6">
        <w:rPr>
          <w:rFonts w:ascii="宋体" w:eastAsia="宋体" w:hAnsi="宋体"/>
          <w:sz w:val="24"/>
        </w:rPr>
        <w:t>：遍历树生成字符到二进制码的映射。</w:t>
      </w:r>
    </w:p>
    <w:p w14:paraId="673DCC63" w14:textId="27CB8472" w:rsidR="00295DD2" w:rsidRDefault="001358F4" w:rsidP="00295DD2">
      <w:pPr>
        <w:ind w:left="720"/>
        <w:rPr>
          <w:rFonts w:ascii="宋体" w:eastAsia="宋体" w:hAnsi="宋体"/>
          <w:sz w:val="24"/>
        </w:rPr>
      </w:pPr>
      <w:r>
        <w:rPr>
          <w:rFonts w:ascii="宋体" w:eastAsia="宋体" w:hAnsi="宋体"/>
          <w:noProof/>
          <w:sz w:val="24"/>
        </w:rPr>
        <w:lastRenderedPageBreak/>
        <w:drawing>
          <wp:anchor distT="0" distB="0" distL="114300" distR="114300" simplePos="0" relativeHeight="251662336" behindDoc="0" locked="0" layoutInCell="1" allowOverlap="1" wp14:anchorId="0401DA6C" wp14:editId="20FD8C83">
            <wp:simplePos x="0" y="0"/>
            <wp:positionH relativeFrom="column">
              <wp:posOffset>760964</wp:posOffset>
            </wp:positionH>
            <wp:positionV relativeFrom="paragraph">
              <wp:posOffset>347055</wp:posOffset>
            </wp:positionV>
            <wp:extent cx="3964305" cy="2106295"/>
            <wp:effectExtent l="0" t="0" r="0" b="8255"/>
            <wp:wrapTopAndBottom/>
            <wp:docPr id="1622005840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305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DD2">
        <w:rPr>
          <w:rFonts w:ascii="宋体" w:eastAsia="宋体" w:hAnsi="宋体" w:hint="eastAsia"/>
          <w:sz w:val="24"/>
        </w:rPr>
        <w:t>递归遍历哈夫曼树，左分支编码为0右分支编码为1</w:t>
      </w:r>
    </w:p>
    <w:p w14:paraId="326283B1" w14:textId="1CBA07D7" w:rsidR="00295DD2" w:rsidRPr="00091DF6" w:rsidRDefault="00295DD2" w:rsidP="00295DD2">
      <w:pPr>
        <w:ind w:left="720"/>
        <w:rPr>
          <w:rFonts w:ascii="宋体" w:eastAsia="宋体" w:hAnsi="宋体" w:hint="eastAsia"/>
          <w:sz w:val="24"/>
        </w:rPr>
      </w:pPr>
    </w:p>
    <w:p w14:paraId="2F70C42C" w14:textId="77777777" w:rsidR="00C071FA" w:rsidRPr="00091DF6" w:rsidRDefault="00C071FA" w:rsidP="00C071FA">
      <w:pPr>
        <w:numPr>
          <w:ilvl w:val="0"/>
          <w:numId w:val="15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压缩</w:t>
      </w:r>
      <w:r w:rsidRPr="00091DF6">
        <w:rPr>
          <w:rFonts w:ascii="宋体" w:eastAsia="宋体" w:hAnsi="宋体"/>
          <w:sz w:val="24"/>
        </w:rPr>
        <w:t>：将文本转换为二进制码流，填充为字节流，保存为compressed_huffman.bin，并存储编码表为huffman_codes.json。</w:t>
      </w:r>
    </w:p>
    <w:p w14:paraId="142287C8" w14:textId="6CAD079A" w:rsidR="00C071FA" w:rsidRPr="00091DF6" w:rsidRDefault="00C071FA" w:rsidP="00CE20AC">
      <w:pPr>
        <w:rPr>
          <w:rFonts w:ascii="宋体" w:eastAsia="宋体" w:hAnsi="宋体" w:hint="eastAsia"/>
          <w:sz w:val="24"/>
        </w:rPr>
      </w:pPr>
    </w:p>
    <w:p w14:paraId="0BBFB530" w14:textId="77777777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4.2 算术编码实现流程</w:t>
      </w:r>
    </w:p>
    <w:p w14:paraId="5496A863" w14:textId="77777777" w:rsidR="00C071FA" w:rsidRPr="00091DF6" w:rsidRDefault="00C071FA" w:rsidP="00C071FA">
      <w:pPr>
        <w:numPr>
          <w:ilvl w:val="0"/>
          <w:numId w:val="16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统计频率</w:t>
      </w:r>
      <w:r w:rsidRPr="00091DF6">
        <w:rPr>
          <w:rFonts w:ascii="宋体" w:eastAsia="宋体" w:hAnsi="宋体"/>
          <w:sz w:val="24"/>
        </w:rPr>
        <w:t>：包含终止符\x00，确保完整压缩。</w:t>
      </w:r>
    </w:p>
    <w:p w14:paraId="32C6AF6A" w14:textId="51DDD8AC" w:rsidR="00C071FA" w:rsidRDefault="001358F4" w:rsidP="00C071FA">
      <w:pPr>
        <w:numPr>
          <w:ilvl w:val="0"/>
          <w:numId w:val="16"/>
        </w:numPr>
        <w:rPr>
          <w:rFonts w:ascii="宋体" w:eastAsia="宋体" w:hAnsi="宋体"/>
          <w:sz w:val="24"/>
        </w:rPr>
      </w:pPr>
      <w:r>
        <w:rPr>
          <w:rFonts w:ascii="宋体" w:eastAsia="宋体" w:hAnsi="宋体"/>
          <w:b/>
          <w:bCs/>
          <w:noProof/>
          <w:sz w:val="24"/>
        </w:rPr>
        <w:drawing>
          <wp:anchor distT="0" distB="0" distL="114300" distR="114300" simplePos="0" relativeHeight="251663360" behindDoc="0" locked="0" layoutInCell="1" allowOverlap="1" wp14:anchorId="5BBD820C" wp14:editId="138E76EF">
            <wp:simplePos x="0" y="0"/>
            <wp:positionH relativeFrom="margin">
              <wp:align>right</wp:align>
            </wp:positionH>
            <wp:positionV relativeFrom="paragraph">
              <wp:posOffset>567055</wp:posOffset>
            </wp:positionV>
            <wp:extent cx="4745355" cy="1015365"/>
            <wp:effectExtent l="0" t="0" r="0" b="0"/>
            <wp:wrapTopAndBottom/>
            <wp:docPr id="92598540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355" cy="101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1FA" w:rsidRPr="00091DF6">
        <w:rPr>
          <w:rFonts w:ascii="宋体" w:eastAsia="宋体" w:hAnsi="宋体"/>
          <w:b/>
          <w:bCs/>
          <w:sz w:val="24"/>
        </w:rPr>
        <w:t>生成概率区间</w:t>
      </w:r>
      <w:r w:rsidR="00C071FA" w:rsidRPr="00091DF6">
        <w:rPr>
          <w:rFonts w:ascii="宋体" w:eastAsia="宋体" w:hAnsi="宋体"/>
          <w:sz w:val="24"/>
        </w:rPr>
        <w:t>：将字符按频率排序，分配连续概率区间（最后一个字符包含 1.0）。</w:t>
      </w:r>
    </w:p>
    <w:p w14:paraId="69BC4106" w14:textId="360DFE34" w:rsidR="00295DD2" w:rsidRDefault="00295DD2" w:rsidP="00295DD2">
      <w:pPr>
        <w:ind w:left="360"/>
        <w:rPr>
          <w:rFonts w:ascii="宋体" w:eastAsia="宋体" w:hAnsi="宋体"/>
          <w:sz w:val="24"/>
        </w:rPr>
      </w:pPr>
    </w:p>
    <w:p w14:paraId="61FBE83B" w14:textId="57F11431" w:rsidR="00295DD2" w:rsidRDefault="001358F4" w:rsidP="00295DD2">
      <w:pPr>
        <w:ind w:left="360"/>
        <w:rPr>
          <w:rFonts w:ascii="宋体" w:eastAsia="宋体" w:hAnsi="宋体"/>
          <w:sz w:val="24"/>
        </w:rPr>
      </w:pPr>
      <w:r>
        <w:rPr>
          <w:rFonts w:ascii="宋体" w:eastAsia="宋体" w:hAnsi="宋体"/>
          <w:noProof/>
          <w:sz w:val="24"/>
        </w:rPr>
        <w:drawing>
          <wp:anchor distT="0" distB="0" distL="114300" distR="114300" simplePos="0" relativeHeight="251664384" behindDoc="0" locked="0" layoutInCell="1" allowOverlap="1" wp14:anchorId="1C76B743" wp14:editId="752A361E">
            <wp:simplePos x="0" y="0"/>
            <wp:positionH relativeFrom="margin">
              <wp:align>right</wp:align>
            </wp:positionH>
            <wp:positionV relativeFrom="paragraph">
              <wp:posOffset>331470</wp:posOffset>
            </wp:positionV>
            <wp:extent cx="4739005" cy="1274445"/>
            <wp:effectExtent l="0" t="0" r="4445" b="1905"/>
            <wp:wrapTopAndBottom/>
            <wp:docPr id="557029413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005" cy="127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5DD2">
        <w:rPr>
          <w:rFonts w:ascii="宋体" w:eastAsia="宋体" w:hAnsi="宋体" w:hint="eastAsia"/>
          <w:sz w:val="24"/>
        </w:rPr>
        <w:t>算数编码迭代公式实现</w:t>
      </w:r>
    </w:p>
    <w:p w14:paraId="229AF69F" w14:textId="4B09F461" w:rsidR="00295DD2" w:rsidRPr="00091DF6" w:rsidRDefault="00295DD2" w:rsidP="00295DD2">
      <w:pPr>
        <w:ind w:left="360"/>
        <w:rPr>
          <w:rFonts w:ascii="宋体" w:eastAsia="宋体" w:hAnsi="宋体" w:hint="eastAsia"/>
          <w:sz w:val="24"/>
        </w:rPr>
      </w:pPr>
    </w:p>
    <w:p w14:paraId="0B4439FF" w14:textId="113F24AC" w:rsidR="00C071FA" w:rsidRPr="00091DF6" w:rsidRDefault="00C071FA" w:rsidP="00C071FA">
      <w:pPr>
        <w:numPr>
          <w:ilvl w:val="0"/>
          <w:numId w:val="16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压缩</w:t>
      </w:r>
      <w:r w:rsidRPr="00091DF6">
        <w:rPr>
          <w:rFonts w:ascii="宋体" w:eastAsia="宋体" w:hAnsi="宋体"/>
          <w:sz w:val="24"/>
        </w:rPr>
        <w:t>：通过区间分割计算最终小数，保存元数据（字符列表、频率、结果小数）</w:t>
      </w:r>
    </w:p>
    <w:p w14:paraId="490EABEA" w14:textId="0DD10B0A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lastRenderedPageBreak/>
        <w:t>4.3 LZW 编码实现流程</w:t>
      </w:r>
    </w:p>
    <w:p w14:paraId="52E6068D" w14:textId="67C40A20" w:rsidR="00C071FA" w:rsidRDefault="001358F4" w:rsidP="00C071FA">
      <w:pPr>
        <w:numPr>
          <w:ilvl w:val="0"/>
          <w:numId w:val="17"/>
        </w:numPr>
        <w:rPr>
          <w:rFonts w:ascii="宋体" w:eastAsia="宋体" w:hAnsi="宋体"/>
          <w:sz w:val="24"/>
        </w:rPr>
      </w:pPr>
      <w:r>
        <w:rPr>
          <w:rFonts w:ascii="宋体" w:eastAsia="宋体" w:hAnsi="宋体"/>
          <w:b/>
          <w:bCs/>
          <w:noProof/>
          <w:sz w:val="24"/>
        </w:rPr>
        <w:drawing>
          <wp:anchor distT="0" distB="0" distL="114300" distR="114300" simplePos="0" relativeHeight="251665408" behindDoc="0" locked="0" layoutInCell="1" allowOverlap="1" wp14:anchorId="5583BABA" wp14:editId="3CB78AD9">
            <wp:simplePos x="0" y="0"/>
            <wp:positionH relativeFrom="margin">
              <wp:align>right</wp:align>
            </wp:positionH>
            <wp:positionV relativeFrom="paragraph">
              <wp:posOffset>415290</wp:posOffset>
            </wp:positionV>
            <wp:extent cx="4617720" cy="1195705"/>
            <wp:effectExtent l="0" t="0" r="0" b="4445"/>
            <wp:wrapTopAndBottom/>
            <wp:docPr id="1474925562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119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1FA" w:rsidRPr="00091DF6">
        <w:rPr>
          <w:rFonts w:ascii="宋体" w:eastAsia="宋体" w:hAnsi="宋体"/>
          <w:b/>
          <w:bCs/>
          <w:sz w:val="24"/>
        </w:rPr>
        <w:t>初始化字典</w:t>
      </w:r>
      <w:r w:rsidR="00C071FA" w:rsidRPr="00091DF6">
        <w:rPr>
          <w:rFonts w:ascii="宋体" w:eastAsia="宋体" w:hAnsi="宋体"/>
          <w:sz w:val="24"/>
        </w:rPr>
        <w:t>：包含 ASCII 字符（0-255）。</w:t>
      </w:r>
    </w:p>
    <w:p w14:paraId="6DE8A465" w14:textId="26756184" w:rsidR="009745D4" w:rsidRPr="00091DF6" w:rsidRDefault="009745D4" w:rsidP="009745D4">
      <w:pPr>
        <w:ind w:left="360"/>
        <w:rPr>
          <w:rFonts w:ascii="宋体" w:eastAsia="宋体" w:hAnsi="宋体" w:hint="eastAsia"/>
          <w:sz w:val="24"/>
        </w:rPr>
      </w:pPr>
    </w:p>
    <w:p w14:paraId="5D962131" w14:textId="5B5E7E0E" w:rsidR="00C071FA" w:rsidRDefault="001358F4" w:rsidP="00C071FA">
      <w:pPr>
        <w:numPr>
          <w:ilvl w:val="0"/>
          <w:numId w:val="17"/>
        </w:numPr>
        <w:rPr>
          <w:rFonts w:ascii="宋体" w:eastAsia="宋体" w:hAnsi="宋体"/>
          <w:sz w:val="24"/>
        </w:rPr>
      </w:pPr>
      <w:r>
        <w:rPr>
          <w:rFonts w:ascii="宋体" w:eastAsia="宋体" w:hAnsi="宋体"/>
          <w:b/>
          <w:bCs/>
          <w:noProof/>
          <w:sz w:val="24"/>
        </w:rPr>
        <w:drawing>
          <wp:anchor distT="0" distB="0" distL="114300" distR="114300" simplePos="0" relativeHeight="251666432" behindDoc="0" locked="0" layoutInCell="1" allowOverlap="1" wp14:anchorId="4973B229" wp14:editId="37ED405B">
            <wp:simplePos x="0" y="0"/>
            <wp:positionH relativeFrom="margin">
              <wp:align>right</wp:align>
            </wp:positionH>
            <wp:positionV relativeFrom="paragraph">
              <wp:posOffset>592455</wp:posOffset>
            </wp:positionV>
            <wp:extent cx="4646295" cy="3126105"/>
            <wp:effectExtent l="0" t="0" r="1905" b="0"/>
            <wp:wrapTopAndBottom/>
            <wp:docPr id="1928352969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6295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1FA" w:rsidRPr="00091DF6">
        <w:rPr>
          <w:rFonts w:ascii="宋体" w:eastAsia="宋体" w:hAnsi="宋体"/>
          <w:b/>
          <w:bCs/>
          <w:sz w:val="24"/>
        </w:rPr>
        <w:t>压缩</w:t>
      </w:r>
      <w:r w:rsidR="00C071FA" w:rsidRPr="00091DF6">
        <w:rPr>
          <w:rFonts w:ascii="宋体" w:eastAsia="宋体" w:hAnsi="宋体"/>
          <w:sz w:val="24"/>
        </w:rPr>
        <w:t>：遍历文本，动态扩展字典，记录索引序列，转换为 12 位二进制流，填充为字节流保存为compressed_lzw.bin。</w:t>
      </w:r>
    </w:p>
    <w:p w14:paraId="526A8202" w14:textId="207339C7" w:rsidR="009745D4" w:rsidRPr="00091DF6" w:rsidRDefault="009745D4" w:rsidP="009745D4">
      <w:pPr>
        <w:ind w:left="360"/>
        <w:rPr>
          <w:rFonts w:ascii="宋体" w:eastAsia="宋体" w:hAnsi="宋体" w:hint="eastAsia"/>
          <w:sz w:val="24"/>
        </w:rPr>
      </w:pPr>
    </w:p>
    <w:p w14:paraId="651A2BEA" w14:textId="11BCE7EB" w:rsidR="00C071FA" w:rsidRPr="001358F4" w:rsidRDefault="001358F4" w:rsidP="00C071FA">
      <w:pPr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/>
          <w:b/>
          <w:bCs/>
          <w:noProof/>
          <w:sz w:val="24"/>
        </w:rPr>
        <w:drawing>
          <wp:anchor distT="0" distB="0" distL="114300" distR="114300" simplePos="0" relativeHeight="251667456" behindDoc="0" locked="0" layoutInCell="1" allowOverlap="1" wp14:anchorId="2DAC3F43" wp14:editId="530308C9">
            <wp:simplePos x="0" y="0"/>
            <wp:positionH relativeFrom="margin">
              <wp:posOffset>358477</wp:posOffset>
            </wp:positionH>
            <wp:positionV relativeFrom="paragraph">
              <wp:posOffset>490220</wp:posOffset>
            </wp:positionV>
            <wp:extent cx="1746250" cy="2037080"/>
            <wp:effectExtent l="0" t="0" r="6350" b="1270"/>
            <wp:wrapSquare wrapText="bothSides"/>
            <wp:docPr id="121035299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50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71FA" w:rsidRPr="001358F4">
        <w:rPr>
          <w:rFonts w:ascii="宋体" w:eastAsia="宋体" w:hAnsi="宋体"/>
          <w:b/>
          <w:bCs/>
          <w:sz w:val="28"/>
          <w:szCs w:val="28"/>
        </w:rPr>
        <w:t>五、实验结果</w:t>
      </w:r>
    </w:p>
    <w:p w14:paraId="6DBD34CB" w14:textId="1719CB82" w:rsidR="00785E30" w:rsidRPr="00091DF6" w:rsidRDefault="001358F4" w:rsidP="00C071FA">
      <w:pPr>
        <w:rPr>
          <w:rFonts w:ascii="宋体" w:eastAsia="宋体" w:hAnsi="宋体" w:hint="eastAsia"/>
          <w:b/>
          <w:bCs/>
          <w:sz w:val="24"/>
        </w:rPr>
      </w:pPr>
      <w:r>
        <w:rPr>
          <w:rFonts w:ascii="宋体" w:eastAsia="宋体" w:hAnsi="宋体" w:hint="eastAsia"/>
          <w:b/>
          <w:bCs/>
          <w:noProof/>
          <w:sz w:val="24"/>
        </w:rPr>
        <w:drawing>
          <wp:anchor distT="0" distB="0" distL="114300" distR="114300" simplePos="0" relativeHeight="251669504" behindDoc="0" locked="0" layoutInCell="1" allowOverlap="1" wp14:anchorId="6627A763" wp14:editId="06287FF9">
            <wp:simplePos x="0" y="0"/>
            <wp:positionH relativeFrom="column">
              <wp:posOffset>3739748</wp:posOffset>
            </wp:positionH>
            <wp:positionV relativeFrom="paragraph">
              <wp:posOffset>24130</wp:posOffset>
            </wp:positionV>
            <wp:extent cx="1353820" cy="1917700"/>
            <wp:effectExtent l="0" t="0" r="0" b="6350"/>
            <wp:wrapSquare wrapText="bothSides"/>
            <wp:docPr id="634296924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82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宋体" w:eastAsia="宋体" w:hAnsi="宋体" w:hint="eastAsia"/>
          <w:b/>
          <w:bCs/>
          <w:noProof/>
          <w:sz w:val="24"/>
        </w:rPr>
        <w:drawing>
          <wp:anchor distT="0" distB="0" distL="114300" distR="114300" simplePos="0" relativeHeight="251668480" behindDoc="0" locked="0" layoutInCell="1" allowOverlap="1" wp14:anchorId="1E0868F6" wp14:editId="300B420B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1402715" cy="1978660"/>
            <wp:effectExtent l="0" t="0" r="6985" b="2540"/>
            <wp:wrapSquare wrapText="bothSides"/>
            <wp:docPr id="505094635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715" cy="197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9D4EAF" w14:textId="77777777" w:rsidR="001358F4" w:rsidRDefault="001358F4" w:rsidP="00C071FA">
      <w:pPr>
        <w:rPr>
          <w:rFonts w:ascii="宋体" w:eastAsia="宋体" w:hAnsi="宋体"/>
          <w:b/>
          <w:bCs/>
          <w:sz w:val="24"/>
        </w:rPr>
      </w:pPr>
    </w:p>
    <w:p w14:paraId="7B202AE9" w14:textId="209A0397" w:rsidR="001358F4" w:rsidRDefault="001358F4" w:rsidP="00C071FA">
      <w:pPr>
        <w:rPr>
          <w:rFonts w:ascii="宋体" w:eastAsia="宋体" w:hAnsi="宋体"/>
          <w:b/>
          <w:bCs/>
          <w:sz w:val="24"/>
        </w:rPr>
      </w:pPr>
    </w:p>
    <w:p w14:paraId="58E7DA56" w14:textId="112BF2BB" w:rsidR="001358F4" w:rsidRDefault="001358F4" w:rsidP="00C071FA">
      <w:pPr>
        <w:rPr>
          <w:rFonts w:ascii="宋体" w:eastAsia="宋体" w:hAnsi="宋体"/>
          <w:b/>
          <w:bCs/>
          <w:sz w:val="24"/>
        </w:rPr>
      </w:pPr>
    </w:p>
    <w:p w14:paraId="68FD4190" w14:textId="22F861B0" w:rsidR="001358F4" w:rsidRDefault="001358F4" w:rsidP="00C071FA">
      <w:pPr>
        <w:rPr>
          <w:rFonts w:ascii="宋体" w:eastAsia="宋体" w:hAnsi="宋体"/>
          <w:b/>
          <w:bCs/>
          <w:sz w:val="24"/>
        </w:rPr>
      </w:pPr>
    </w:p>
    <w:p w14:paraId="7A9AFEE1" w14:textId="77DCBC8E" w:rsidR="001358F4" w:rsidRDefault="001358F4" w:rsidP="00C071FA">
      <w:pPr>
        <w:rPr>
          <w:rFonts w:ascii="宋体" w:eastAsia="宋体" w:hAnsi="宋体"/>
          <w:b/>
          <w:bCs/>
          <w:sz w:val="24"/>
        </w:rPr>
      </w:pPr>
    </w:p>
    <w:p w14:paraId="3813A39F" w14:textId="450BEEE8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lastRenderedPageBreak/>
        <w:t>5.1 压缩效率对比</w:t>
      </w:r>
      <w:r w:rsidR="00635EFF">
        <w:rPr>
          <w:rFonts w:ascii="宋体" w:eastAsia="宋体" w:hAnsi="宋体" w:hint="eastAsia"/>
          <w:b/>
          <w:bCs/>
          <w:sz w:val="24"/>
        </w:rPr>
        <w:t>（平均）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0"/>
        <w:gridCol w:w="1745"/>
        <w:gridCol w:w="1745"/>
        <w:gridCol w:w="1263"/>
        <w:gridCol w:w="1746"/>
      </w:tblGrid>
      <w:tr w:rsidR="00C071FA" w:rsidRPr="00091DF6" w14:paraId="735B0391" w14:textId="77777777" w:rsidTr="00C071FA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478EF04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算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E7647A5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原文件大小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AA73A96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压缩后大小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C7F8ECB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压缩比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3495D6B7" w14:textId="5D5EA136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耗时（</w:t>
            </w:r>
            <w:r w:rsidR="00785E30">
              <w:rPr>
                <w:rFonts w:ascii="宋体" w:eastAsia="宋体" w:hAnsi="宋体" w:hint="eastAsia"/>
                <w:b/>
                <w:bCs/>
                <w:sz w:val="24"/>
              </w:rPr>
              <w:t>ms</w:t>
            </w:r>
            <w:r w:rsidRPr="00091DF6">
              <w:rPr>
                <w:rFonts w:ascii="宋体" w:eastAsia="宋体" w:hAnsi="宋体"/>
                <w:b/>
                <w:bCs/>
                <w:sz w:val="24"/>
              </w:rPr>
              <w:t>）</w:t>
            </w:r>
          </w:p>
        </w:tc>
      </w:tr>
      <w:tr w:rsidR="00C071FA" w:rsidRPr="00091DF6" w14:paraId="2B067295" w14:textId="77777777" w:rsidTr="00C071FA"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5A4D0C2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霍夫曼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1EE9585A" w14:textId="0A674476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6470</w:t>
            </w:r>
            <w:r w:rsidR="00C071FA"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78EF3F2C" w14:textId="68E41307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3593</w:t>
            </w:r>
            <w:r w:rsidR="00C071FA"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D5769F5" w14:textId="6F2504C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5</w:t>
            </w:r>
            <w:r w:rsidR="00785E30">
              <w:rPr>
                <w:rFonts w:ascii="宋体" w:eastAsia="宋体" w:hAnsi="宋体" w:hint="eastAsia"/>
                <w:sz w:val="24"/>
              </w:rPr>
              <w:t>5</w:t>
            </w:r>
            <w:r w:rsidRPr="00091DF6">
              <w:rPr>
                <w:rFonts w:ascii="宋体" w:eastAsia="宋体" w:hAnsi="宋体"/>
                <w:sz w:val="24"/>
              </w:rPr>
              <w:t>.</w:t>
            </w:r>
            <w:r w:rsidR="00785E30">
              <w:rPr>
                <w:rFonts w:ascii="宋体" w:eastAsia="宋体" w:hAnsi="宋体" w:hint="eastAsia"/>
                <w:sz w:val="24"/>
              </w:rPr>
              <w:t>5</w:t>
            </w:r>
            <w:r w:rsidRPr="00091DF6">
              <w:rPr>
                <w:rFonts w:ascii="宋体" w:eastAsia="宋体" w:hAnsi="宋体"/>
                <w:sz w:val="24"/>
              </w:rPr>
              <w:t>3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D888FED" w14:textId="3A4ABEC2" w:rsidR="00C071FA" w:rsidRPr="00091DF6" w:rsidRDefault="00635EFF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2.20</w:t>
            </w:r>
          </w:p>
        </w:tc>
      </w:tr>
      <w:tr w:rsidR="00C071FA" w:rsidRPr="00091DF6" w14:paraId="2D48F509" w14:textId="77777777" w:rsidTr="00C071FA"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31667ECB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算术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441B0238" w14:textId="0A757E8B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6470</w:t>
            </w:r>
            <w:r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B30FB54" w14:textId="62160AAA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128</w:t>
            </w:r>
            <w:r w:rsidR="00C071FA"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126AF52" w14:textId="12D4C368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1.98</w:t>
            </w:r>
            <w:r w:rsidR="00C071FA" w:rsidRPr="00091DF6">
              <w:rPr>
                <w:rFonts w:ascii="宋体" w:eastAsia="宋体" w:hAnsi="宋体"/>
                <w:sz w:val="24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44207C2F" w14:textId="261DEE0B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3</w:t>
            </w:r>
            <w:r w:rsidR="00635EFF">
              <w:rPr>
                <w:rFonts w:ascii="宋体" w:eastAsia="宋体" w:hAnsi="宋体" w:hint="eastAsia"/>
                <w:sz w:val="24"/>
              </w:rPr>
              <w:t>7</w:t>
            </w:r>
            <w:r>
              <w:rPr>
                <w:rFonts w:ascii="宋体" w:eastAsia="宋体" w:hAnsi="宋体" w:hint="eastAsia"/>
                <w:sz w:val="24"/>
              </w:rPr>
              <w:t>.</w:t>
            </w:r>
            <w:r w:rsidR="00635EFF">
              <w:rPr>
                <w:rFonts w:ascii="宋体" w:eastAsia="宋体" w:hAnsi="宋体" w:hint="eastAsia"/>
                <w:sz w:val="24"/>
              </w:rPr>
              <w:t>01</w:t>
            </w:r>
          </w:p>
        </w:tc>
      </w:tr>
      <w:tr w:rsidR="00C071FA" w:rsidRPr="00091DF6" w14:paraId="33D5F447" w14:textId="77777777" w:rsidTr="00C071FA"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2ED3707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LZW 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416502CD" w14:textId="69FD351B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6470</w:t>
            </w:r>
            <w:r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B294498" w14:textId="286FD471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3548</w:t>
            </w:r>
            <w:r w:rsidR="00C071FA" w:rsidRPr="00091DF6">
              <w:rPr>
                <w:rFonts w:ascii="宋体" w:eastAsia="宋体" w:hAnsi="宋体"/>
                <w:sz w:val="24"/>
              </w:rPr>
              <w:t xml:space="preserve"> 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939580E" w14:textId="0C9C5414" w:rsidR="00C071FA" w:rsidRPr="00091DF6" w:rsidRDefault="00785E30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54.84</w:t>
            </w:r>
            <w:r w:rsidR="00C071FA" w:rsidRPr="00091DF6">
              <w:rPr>
                <w:rFonts w:ascii="宋体" w:eastAsia="宋体" w:hAnsi="宋体"/>
                <w:sz w:val="24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7F3ECF4" w14:textId="77842B2E" w:rsidR="00C071FA" w:rsidRPr="00091DF6" w:rsidRDefault="00635EFF" w:rsidP="00C071FA">
            <w:pPr>
              <w:rPr>
                <w:rFonts w:ascii="宋体" w:eastAsia="宋体" w:hAnsi="宋体" w:hint="eastAsia"/>
                <w:sz w:val="24"/>
              </w:rPr>
            </w:pPr>
            <w:r>
              <w:rPr>
                <w:rFonts w:ascii="宋体" w:eastAsia="宋体" w:hAnsi="宋体" w:hint="eastAsia"/>
                <w:sz w:val="24"/>
              </w:rPr>
              <w:t>3.80</w:t>
            </w:r>
          </w:p>
        </w:tc>
      </w:tr>
    </w:tbl>
    <w:p w14:paraId="32092501" w14:textId="35B82476" w:rsidR="00C071FA" w:rsidRPr="00091DF6" w:rsidRDefault="00C071FA" w:rsidP="00C071FA">
      <w:pPr>
        <w:rPr>
          <w:rFonts w:ascii="宋体" w:eastAsia="宋体" w:hAnsi="宋体" w:hint="eastAsia"/>
          <w:sz w:val="24"/>
        </w:rPr>
      </w:pPr>
    </w:p>
    <w:p w14:paraId="01132C27" w14:textId="3481B434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 xml:space="preserve">5.2 </w:t>
      </w:r>
      <w:r w:rsidR="00622FDA">
        <w:rPr>
          <w:rFonts w:ascii="宋体" w:eastAsia="宋体" w:hAnsi="宋体" w:hint="eastAsia"/>
          <w:b/>
          <w:bCs/>
          <w:sz w:val="24"/>
        </w:rPr>
        <w:t>编码结果</w:t>
      </w:r>
    </w:p>
    <w:p w14:paraId="1C98DE3D" w14:textId="35D5EBBD" w:rsidR="00C071FA" w:rsidRPr="004B5CC1" w:rsidRDefault="001358F4" w:rsidP="00622FDA">
      <w:pPr>
        <w:rPr>
          <w:rFonts w:ascii="宋体" w:eastAsia="宋体" w:hAnsi="宋体"/>
          <w:b/>
          <w:bCs/>
          <w:sz w:val="24"/>
        </w:rPr>
      </w:pPr>
      <w:r w:rsidRPr="004B5CC1">
        <w:rPr>
          <w:rFonts w:ascii="宋体" w:eastAsia="宋体" w:hAnsi="宋体" w:hint="eastAsia"/>
          <w:b/>
          <w:bCs/>
          <w:sz w:val="24"/>
        </w:rPr>
        <w:t>1.</w:t>
      </w:r>
      <w:r w:rsidR="00C071FA" w:rsidRPr="004B5CC1">
        <w:rPr>
          <w:rFonts w:ascii="宋体" w:eastAsia="宋体" w:hAnsi="宋体"/>
          <w:b/>
          <w:bCs/>
          <w:sz w:val="24"/>
        </w:rPr>
        <w:t>霍夫曼编码</w:t>
      </w:r>
      <w:r w:rsidR="00622FDA" w:rsidRPr="004B5CC1">
        <w:rPr>
          <w:rFonts w:ascii="宋体" w:eastAsia="宋体" w:hAnsi="宋体" w:hint="eastAsia"/>
          <w:b/>
          <w:bCs/>
          <w:sz w:val="24"/>
        </w:rPr>
        <w:t>部分结果（huffman</w:t>
      </w:r>
      <w:r w:rsidR="00034CCA">
        <w:rPr>
          <w:rFonts w:ascii="宋体" w:eastAsia="宋体" w:hAnsi="宋体" w:hint="eastAsia"/>
          <w:b/>
          <w:bCs/>
          <w:sz w:val="24"/>
        </w:rPr>
        <w:t>_compressed</w:t>
      </w:r>
      <w:r w:rsidR="00622FDA" w:rsidRPr="004B5CC1">
        <w:rPr>
          <w:rFonts w:ascii="宋体" w:eastAsia="宋体" w:hAnsi="宋体" w:hint="eastAsia"/>
          <w:b/>
          <w:bCs/>
          <w:sz w:val="24"/>
        </w:rPr>
        <w:t>.bin）展示：</w:t>
      </w:r>
    </w:p>
    <w:p w14:paraId="493413AB" w14:textId="70EEDD67" w:rsidR="00622FDA" w:rsidRPr="00091DF6" w:rsidRDefault="00622FDA" w:rsidP="00622FDA">
      <w:pPr>
        <w:rPr>
          <w:rFonts w:ascii="宋体" w:eastAsia="宋体" w:hAnsi="宋体" w:hint="eastAsia"/>
          <w:sz w:val="24"/>
        </w:rPr>
      </w:pPr>
      <w:r>
        <w:rPr>
          <w:rFonts w:ascii="宋体" w:eastAsia="宋体" w:hAnsi="宋体" w:hint="eastAsia"/>
          <w:noProof/>
          <w:sz w:val="24"/>
        </w:rPr>
        <w:drawing>
          <wp:inline distT="0" distB="0" distL="0" distR="0" wp14:anchorId="269156C4" wp14:editId="2F65D6D1">
            <wp:extent cx="5272405" cy="3709670"/>
            <wp:effectExtent l="0" t="0" r="4445" b="5080"/>
            <wp:docPr id="1585510776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370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55283" w14:textId="77777777" w:rsidR="00622FDA" w:rsidRPr="001358F4" w:rsidRDefault="00622FDA" w:rsidP="00622FDA">
      <w:pPr>
        <w:rPr>
          <w:rFonts w:ascii="宋体" w:eastAsia="宋体" w:hAnsi="宋体" w:hint="eastAsia"/>
          <w:b/>
          <w:bCs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验证：</w:t>
      </w:r>
    </w:p>
    <w:p w14:paraId="2EDB3978" w14:textId="77777777" w:rsidR="006F08C1" w:rsidRDefault="00622FDA" w:rsidP="00622FDA">
      <w:pPr>
        <w:rPr>
          <w:rFonts w:ascii="宋体" w:eastAsia="宋体" w:hAnsi="宋体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第一行为</w:t>
      </w:r>
      <w:r>
        <w:rPr>
          <w:rFonts w:ascii="宋体" w:eastAsia="宋体" w:hAnsi="宋体" w:hint="eastAsia"/>
          <w:sz w:val="24"/>
        </w:rPr>
        <w:t>：</w:t>
      </w:r>
      <w:r w:rsidRPr="00622FDA">
        <w:rPr>
          <w:rFonts w:ascii="宋体" w:eastAsia="宋体" w:hAnsi="宋体"/>
          <w:sz w:val="24"/>
        </w:rPr>
        <w:t>0d a0 50 40 be 6a 83 0e</w:t>
      </w:r>
      <w:r>
        <w:rPr>
          <w:rFonts w:ascii="宋体" w:eastAsia="宋体" w:hAnsi="宋体" w:hint="eastAsia"/>
          <w:sz w:val="24"/>
        </w:rPr>
        <w:t xml:space="preserve"> </w:t>
      </w:r>
      <w:r w:rsidR="006F08C1">
        <w:rPr>
          <w:rFonts w:ascii="宋体" w:eastAsia="宋体" w:hAnsi="宋体" w:hint="eastAsia"/>
          <w:sz w:val="24"/>
        </w:rPr>
        <w:t>b</w:t>
      </w:r>
      <w:r w:rsidR="006F08C1" w:rsidRPr="006F08C1">
        <w:rPr>
          <w:rFonts w:ascii="宋体" w:eastAsia="宋体" w:hAnsi="宋体" w:hint="eastAsia"/>
          <w:sz w:val="24"/>
        </w:rPr>
        <w:t>1 e9 a5 fd 95 cf 53 1c</w:t>
      </w:r>
    </w:p>
    <w:p w14:paraId="33E70D34" w14:textId="7F6F4B23" w:rsidR="006F08C1" w:rsidRDefault="006F08C1" w:rsidP="006F08C1">
      <w:pPr>
        <w:rPr>
          <w:rFonts w:ascii="宋体" w:eastAsia="宋体" w:hAnsi="宋体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化为二进制：</w:t>
      </w:r>
      <w:r w:rsidRPr="006F08C1">
        <w:rPr>
          <w:rFonts w:ascii="宋体" w:eastAsia="宋体" w:hAnsi="宋体"/>
          <w:sz w:val="24"/>
        </w:rPr>
        <w:t>00001101 10100000 01010000 01000000 10111110 01101010 10000011 00001110 10110001 11101001 10100101 11111101 10010101 11001111 01010011 00011100</w:t>
      </w:r>
    </w:p>
    <w:p w14:paraId="55B0FC14" w14:textId="11FD76D3" w:rsidR="006F08C1" w:rsidRDefault="006F08C1" w:rsidP="006F08C1">
      <w:pPr>
        <w:rPr>
          <w:rFonts w:ascii="宋体" w:eastAsia="宋体" w:hAnsi="宋体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lastRenderedPageBreak/>
        <w:t>根据编码规则（见附录）：</w:t>
      </w:r>
      <w:r>
        <w:rPr>
          <w:rFonts w:ascii="宋体" w:eastAsia="宋体" w:hAnsi="宋体" w:hint="eastAsia"/>
          <w:sz w:val="24"/>
        </w:rPr>
        <w:t>划分为</w:t>
      </w:r>
      <w:r w:rsidRPr="006F08C1">
        <w:rPr>
          <w:rFonts w:ascii="宋体" w:eastAsia="宋体" w:hAnsi="宋体" w:hint="eastAsia"/>
          <w:sz w:val="24"/>
        </w:rPr>
        <w:t>0000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000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10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000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000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1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10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10100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0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000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1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00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10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00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11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11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10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0110</w:t>
      </w:r>
      <w:r>
        <w:rPr>
          <w:rFonts w:ascii="宋体" w:eastAsia="宋体" w:hAnsi="宋体" w:hint="eastAsia"/>
          <w:sz w:val="24"/>
        </w:rPr>
        <w:t xml:space="preserve"> </w:t>
      </w:r>
      <w:r w:rsidRPr="006F08C1">
        <w:rPr>
          <w:rFonts w:ascii="宋体" w:eastAsia="宋体" w:hAnsi="宋体" w:hint="eastAsia"/>
          <w:sz w:val="24"/>
        </w:rPr>
        <w:t>11100</w:t>
      </w:r>
    </w:p>
    <w:p w14:paraId="584375FD" w14:textId="47BF0742" w:rsidR="006F08C1" w:rsidRDefault="006F08C1" w:rsidP="006F08C1">
      <w:pPr>
        <w:rPr>
          <w:rFonts w:ascii="宋体" w:eastAsia="宋体" w:hAnsi="宋体" w:hint="eastAsia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映射回字符为：</w:t>
      </w:r>
      <w:r w:rsidRPr="006F08C1">
        <w:rPr>
          <w:rFonts w:ascii="宋体" w:eastAsia="宋体" w:hAnsi="宋体" w:hint="eastAsia"/>
          <w:sz w:val="24"/>
        </w:rPr>
        <w:t>A public key infrastruc</w:t>
      </w:r>
      <w:r>
        <w:rPr>
          <w:rFonts w:ascii="宋体" w:eastAsia="宋体" w:hAnsi="宋体" w:hint="eastAsia"/>
          <w:sz w:val="24"/>
        </w:rPr>
        <w:t xml:space="preserve"> </w:t>
      </w:r>
    </w:p>
    <w:p w14:paraId="6464E449" w14:textId="3AE6DE8E" w:rsidR="006F08C1" w:rsidRDefault="006F08C1" w:rsidP="006F08C1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可依发现与给定文本的前几个字符是相同的，说明huffman编码算法无误</w:t>
      </w:r>
    </w:p>
    <w:p w14:paraId="5BF5025C" w14:textId="77777777" w:rsidR="006F08C1" w:rsidRDefault="006F08C1" w:rsidP="006F08C1">
      <w:pPr>
        <w:rPr>
          <w:rFonts w:ascii="宋体" w:eastAsia="宋体" w:hAnsi="宋体" w:hint="eastAsia"/>
          <w:sz w:val="24"/>
        </w:rPr>
      </w:pPr>
    </w:p>
    <w:p w14:paraId="2F92843B" w14:textId="1E1E7598" w:rsidR="00C071FA" w:rsidRPr="004B5CC1" w:rsidRDefault="004B5CC1" w:rsidP="004B5CC1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sz w:val="24"/>
        </w:rPr>
        <w:t>2.</w:t>
      </w:r>
      <w:r w:rsidR="00C071FA" w:rsidRPr="004B5CC1">
        <w:rPr>
          <w:rFonts w:ascii="宋体" w:eastAsia="宋体" w:hAnsi="宋体"/>
          <w:b/>
          <w:bCs/>
          <w:sz w:val="24"/>
        </w:rPr>
        <w:t>算术编码</w:t>
      </w:r>
      <w:r w:rsidR="006F08C1" w:rsidRPr="004B5CC1">
        <w:rPr>
          <w:rFonts w:ascii="宋体" w:eastAsia="宋体" w:hAnsi="宋体" w:hint="eastAsia"/>
          <w:b/>
          <w:bCs/>
          <w:sz w:val="24"/>
        </w:rPr>
        <w:t>结果展示</w:t>
      </w:r>
      <w:r w:rsidR="00C071FA" w:rsidRPr="004B5CC1">
        <w:rPr>
          <w:rFonts w:ascii="宋体" w:eastAsia="宋体" w:hAnsi="宋体"/>
          <w:b/>
          <w:bCs/>
          <w:sz w:val="24"/>
        </w:rPr>
        <w:t>：</w:t>
      </w:r>
    </w:p>
    <w:p w14:paraId="30F2D64A" w14:textId="119200A5" w:rsidR="004B5CC1" w:rsidRPr="004B5CC1" w:rsidRDefault="004B5CC1" w:rsidP="004B5CC1">
      <w:pPr>
        <w:rPr>
          <w:rFonts w:ascii="宋体" w:eastAsia="宋体" w:hAnsi="宋体" w:hint="eastAsia"/>
          <w:b/>
          <w:bCs/>
          <w:sz w:val="24"/>
        </w:rPr>
      </w:pPr>
      <w:r w:rsidRPr="004B5CC1">
        <w:rPr>
          <w:rFonts w:ascii="宋体" w:eastAsia="宋体" w:hAnsi="宋体" w:hint="eastAsia"/>
          <w:b/>
          <w:bCs/>
          <w:sz w:val="24"/>
        </w:rPr>
        <w:t>arithmetic_compressed.bin</w:t>
      </w:r>
      <w:r w:rsidRPr="004B5CC1">
        <w:rPr>
          <w:rFonts w:ascii="宋体" w:eastAsia="宋体" w:hAnsi="宋体" w:hint="eastAsia"/>
          <w:b/>
          <w:bCs/>
          <w:sz w:val="24"/>
        </w:rPr>
        <w:t>:</w:t>
      </w:r>
    </w:p>
    <w:p w14:paraId="672B898A" w14:textId="567F0B50" w:rsidR="006F08C1" w:rsidRPr="00091DF6" w:rsidRDefault="00F16972" w:rsidP="00622FDA">
      <w:pPr>
        <w:rPr>
          <w:rFonts w:ascii="宋体" w:eastAsia="宋体" w:hAnsi="宋体" w:hint="eastAsia"/>
          <w:sz w:val="24"/>
        </w:rPr>
      </w:pPr>
      <w:r>
        <w:rPr>
          <w:rFonts w:ascii="宋体" w:eastAsia="宋体" w:hAnsi="宋体"/>
          <w:noProof/>
          <w:sz w:val="24"/>
        </w:rPr>
        <w:drawing>
          <wp:inline distT="0" distB="0" distL="0" distR="0" wp14:anchorId="0E9FC2CC" wp14:editId="25089D16">
            <wp:extent cx="5266690" cy="1203960"/>
            <wp:effectExtent l="0" t="0" r="0" b="0"/>
            <wp:docPr id="1388025909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E82F1" w14:textId="1BCB5212" w:rsidR="00F16972" w:rsidRDefault="00F16972" w:rsidP="00F16972">
      <w:pPr>
        <w:rPr>
          <w:rFonts w:ascii="宋体" w:eastAsia="宋体" w:hAnsi="宋体"/>
          <w:sz w:val="24"/>
        </w:rPr>
      </w:pPr>
      <w:r>
        <w:rPr>
          <w:rFonts w:ascii="宋体" w:eastAsia="宋体" w:hAnsi="宋体"/>
          <w:noProof/>
          <w:sz w:val="24"/>
        </w:rPr>
        <w:drawing>
          <wp:inline distT="0" distB="0" distL="0" distR="0" wp14:anchorId="1A967437" wp14:editId="30933E57">
            <wp:extent cx="5266690" cy="271780"/>
            <wp:effectExtent l="0" t="0" r="0" b="0"/>
            <wp:docPr id="562822863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7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8C84F" w14:textId="4D0F7C83" w:rsidR="00F16972" w:rsidRDefault="00F16972" w:rsidP="00F16972">
      <w:pPr>
        <w:rPr>
          <w:rFonts w:ascii="宋体" w:eastAsia="宋体" w:hAnsi="宋体" w:hint="eastAsia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部分字符概率区间展示</w:t>
      </w:r>
      <w:r>
        <w:rPr>
          <w:rFonts w:ascii="宋体" w:eastAsia="宋体" w:hAnsi="宋体" w:hint="eastAsia"/>
          <w:sz w:val="24"/>
        </w:rPr>
        <w:t>：</w:t>
      </w:r>
    </w:p>
    <w:p w14:paraId="55A0737E" w14:textId="46F48172" w:rsidR="00F16972" w:rsidRDefault="00F16972" w:rsidP="00F16972">
      <w:pPr>
        <w:rPr>
          <w:rFonts w:ascii="宋体" w:eastAsia="宋体" w:hAnsi="宋体" w:hint="eastAsia"/>
          <w:sz w:val="24"/>
        </w:rPr>
      </w:pPr>
      <w:r>
        <w:rPr>
          <w:rFonts w:ascii="宋体" w:eastAsia="宋体" w:hAnsi="宋体"/>
          <w:noProof/>
          <w:sz w:val="24"/>
        </w:rPr>
        <w:drawing>
          <wp:inline distT="0" distB="0" distL="0" distR="0" wp14:anchorId="4F5A3432" wp14:editId="323F7190">
            <wp:extent cx="5272405" cy="3518535"/>
            <wp:effectExtent l="0" t="0" r="4445" b="5715"/>
            <wp:docPr id="195917404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C4A18" w14:textId="6F471314" w:rsidR="00F16972" w:rsidRDefault="00F16972" w:rsidP="00F16972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经过反向推导，在精度允许的范围内验证成功</w:t>
      </w:r>
    </w:p>
    <w:p w14:paraId="3F1679CC" w14:textId="77777777" w:rsidR="001358F4" w:rsidRDefault="001358F4" w:rsidP="00F16972">
      <w:pPr>
        <w:rPr>
          <w:rFonts w:ascii="宋体" w:eastAsia="宋体" w:hAnsi="宋体" w:hint="eastAsia"/>
          <w:sz w:val="24"/>
        </w:rPr>
      </w:pPr>
    </w:p>
    <w:p w14:paraId="22E79C82" w14:textId="17A6A520" w:rsidR="00C071FA" w:rsidRPr="001358F4" w:rsidRDefault="001358F4" w:rsidP="00F16972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sz w:val="24"/>
        </w:rPr>
        <w:t>3.</w:t>
      </w:r>
      <w:r w:rsidR="00C071FA" w:rsidRPr="001358F4">
        <w:rPr>
          <w:rFonts w:ascii="宋体" w:eastAsia="宋体" w:hAnsi="宋体"/>
          <w:b/>
          <w:bCs/>
          <w:sz w:val="24"/>
        </w:rPr>
        <w:t>LZW 编码</w:t>
      </w:r>
      <w:r w:rsidR="00F16972" w:rsidRPr="001358F4">
        <w:rPr>
          <w:rFonts w:ascii="宋体" w:eastAsia="宋体" w:hAnsi="宋体" w:hint="eastAsia"/>
          <w:b/>
          <w:bCs/>
          <w:sz w:val="24"/>
        </w:rPr>
        <w:t>结果展示：</w:t>
      </w:r>
    </w:p>
    <w:p w14:paraId="0082C8D4" w14:textId="1E6AC105" w:rsidR="00C00432" w:rsidRPr="001358F4" w:rsidRDefault="00C00432" w:rsidP="00F16972">
      <w:pPr>
        <w:rPr>
          <w:rFonts w:ascii="宋体" w:eastAsia="宋体" w:hAnsi="宋体" w:hint="eastAsia"/>
          <w:b/>
          <w:bCs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Lzw</w:t>
      </w:r>
      <w:r w:rsidR="004B5CC1">
        <w:rPr>
          <w:rFonts w:ascii="宋体" w:eastAsia="宋体" w:hAnsi="宋体" w:hint="eastAsia"/>
          <w:b/>
          <w:bCs/>
          <w:sz w:val="24"/>
        </w:rPr>
        <w:t>_compressed</w:t>
      </w:r>
      <w:r w:rsidRPr="001358F4">
        <w:rPr>
          <w:rFonts w:ascii="宋体" w:eastAsia="宋体" w:hAnsi="宋体" w:hint="eastAsia"/>
          <w:b/>
          <w:bCs/>
          <w:sz w:val="24"/>
        </w:rPr>
        <w:t>.bin:</w:t>
      </w:r>
    </w:p>
    <w:p w14:paraId="45044600" w14:textId="7A9971A9" w:rsidR="00F16972" w:rsidRDefault="00F16972" w:rsidP="00F16972">
      <w:pPr>
        <w:rPr>
          <w:rFonts w:ascii="宋体" w:eastAsia="宋体" w:hAnsi="宋体"/>
          <w:sz w:val="24"/>
        </w:rPr>
      </w:pPr>
      <w:r>
        <w:rPr>
          <w:rFonts w:ascii="宋体" w:eastAsia="宋体" w:hAnsi="宋体"/>
          <w:noProof/>
          <w:sz w:val="24"/>
        </w:rPr>
        <w:drawing>
          <wp:inline distT="0" distB="0" distL="0" distR="0" wp14:anchorId="702649EE" wp14:editId="0C538171">
            <wp:extent cx="5272405" cy="3559175"/>
            <wp:effectExtent l="0" t="0" r="4445" b="3175"/>
            <wp:docPr id="805941101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355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D26D2" w14:textId="0F647731" w:rsidR="00190E49" w:rsidRPr="001358F4" w:rsidRDefault="00190E49" w:rsidP="00190E49">
      <w:pPr>
        <w:rPr>
          <w:rFonts w:ascii="宋体" w:eastAsia="宋体" w:hAnsi="宋体"/>
          <w:b/>
          <w:bCs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验证：</w:t>
      </w:r>
    </w:p>
    <w:p w14:paraId="3F5FF3A6" w14:textId="23FB8B9A" w:rsidR="00190E49" w:rsidRDefault="00190E49" w:rsidP="00190E49">
      <w:pPr>
        <w:rPr>
          <w:rFonts w:ascii="宋体" w:eastAsia="宋体" w:hAnsi="宋体" w:hint="eastAsia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第一行为：</w:t>
      </w:r>
      <w:r w:rsidRPr="00190E49">
        <w:rPr>
          <w:rFonts w:ascii="宋体" w:eastAsia="宋体" w:hAnsi="宋体"/>
          <w:sz w:val="24"/>
        </w:rPr>
        <w:t>04 10 20 07 00 75 06 20 6c 06 90 63 02 00 6b 06</w:t>
      </w:r>
      <w:r w:rsidR="00AD6FDC">
        <w:rPr>
          <w:rFonts w:ascii="宋体" w:eastAsia="宋体" w:hAnsi="宋体" w:hint="eastAsia"/>
          <w:sz w:val="24"/>
        </w:rPr>
        <w:t xml:space="preserve"> 5</w:t>
      </w:r>
    </w:p>
    <w:p w14:paraId="410ED7B4" w14:textId="5679F9B9" w:rsidR="00190E49" w:rsidRDefault="00190E49" w:rsidP="00190E49">
      <w:pPr>
        <w:rPr>
          <w:rFonts w:ascii="宋体" w:eastAsia="宋体" w:hAnsi="宋体" w:hint="eastAsia"/>
          <w:sz w:val="24"/>
        </w:rPr>
      </w:pPr>
      <w:r>
        <w:rPr>
          <w:rFonts w:ascii="宋体" w:eastAsia="宋体" w:hAnsi="宋体" w:hint="eastAsia"/>
          <w:sz w:val="24"/>
        </w:rPr>
        <w:t>转为二进制为：</w:t>
      </w:r>
      <w:r w:rsidRPr="00190E49">
        <w:rPr>
          <w:rFonts w:ascii="宋体" w:eastAsia="宋体" w:hAnsi="宋体"/>
          <w:sz w:val="24"/>
        </w:rPr>
        <w:t>00000100 00010000 00100000 00000111 00000000 01110101 00000110 00100000 01101100 00000110 10010000 01100011 00000010 00000000 01101011 00000110</w:t>
      </w:r>
      <w:r w:rsidR="00AD6FDC">
        <w:rPr>
          <w:rFonts w:ascii="宋体" w:eastAsia="宋体" w:hAnsi="宋体" w:hint="eastAsia"/>
          <w:sz w:val="24"/>
        </w:rPr>
        <w:t xml:space="preserve"> 0101</w:t>
      </w:r>
    </w:p>
    <w:p w14:paraId="7F2A8508" w14:textId="570A6EAF" w:rsidR="00190E49" w:rsidRDefault="00AD6FDC" w:rsidP="00190E49">
      <w:pPr>
        <w:rPr>
          <w:rFonts w:ascii="宋体" w:eastAsia="宋体" w:hAnsi="宋体" w:hint="eastAsia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12位为一组划分后转为十进制：</w:t>
      </w:r>
      <w:r w:rsidRPr="00AD6FDC">
        <w:rPr>
          <w:rFonts w:ascii="宋体" w:eastAsia="宋体" w:hAnsi="宋体" w:hint="eastAsia"/>
          <w:sz w:val="24"/>
        </w:rPr>
        <w:t>65  32  112  117   98  108  105  99   32  107</w:t>
      </w:r>
      <w:r w:rsidR="00AA6614">
        <w:rPr>
          <w:rFonts w:ascii="宋体" w:eastAsia="宋体" w:hAnsi="宋体" w:hint="eastAsia"/>
          <w:sz w:val="24"/>
        </w:rPr>
        <w:t xml:space="preserve"> 101</w:t>
      </w:r>
    </w:p>
    <w:p w14:paraId="52197A1E" w14:textId="4891FB94" w:rsidR="00AD6FDC" w:rsidRDefault="00AD6FDC" w:rsidP="00190E49">
      <w:pPr>
        <w:rPr>
          <w:rFonts w:ascii="宋体" w:eastAsia="宋体" w:hAnsi="宋体"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十进制就是对应字符的ASCII码</w:t>
      </w:r>
      <w:r>
        <w:rPr>
          <w:rFonts w:ascii="宋体" w:eastAsia="宋体" w:hAnsi="宋体" w:hint="eastAsia"/>
          <w:sz w:val="24"/>
        </w:rPr>
        <w:t>：</w:t>
      </w:r>
      <w:r w:rsidR="00AA6614" w:rsidRPr="00AA6614">
        <w:rPr>
          <w:rFonts w:ascii="宋体" w:eastAsia="宋体" w:hAnsi="宋体" w:hint="eastAsia"/>
          <w:sz w:val="24"/>
        </w:rPr>
        <w:t>A public key</w:t>
      </w:r>
      <w:r w:rsidR="00AA6614">
        <w:rPr>
          <w:rFonts w:ascii="宋体" w:eastAsia="宋体" w:hAnsi="宋体" w:hint="eastAsia"/>
          <w:sz w:val="24"/>
        </w:rPr>
        <w:t>（11个字符）</w:t>
      </w:r>
    </w:p>
    <w:p w14:paraId="315B9865" w14:textId="332DB8F6" w:rsidR="00AA6614" w:rsidRPr="00AD6FDC" w:rsidRDefault="00AA6614" w:rsidP="00190E49">
      <w:pPr>
        <w:rPr>
          <w:rFonts w:ascii="宋体" w:eastAsia="宋体" w:hAnsi="宋体" w:hint="eastAsia"/>
          <w:sz w:val="24"/>
        </w:rPr>
      </w:pPr>
      <w:r>
        <w:rPr>
          <w:rFonts w:ascii="宋体" w:eastAsia="宋体" w:hAnsi="宋体" w:hint="eastAsia"/>
          <w:sz w:val="24"/>
        </w:rPr>
        <w:t>可以看到验证正确</w:t>
      </w:r>
    </w:p>
    <w:p w14:paraId="6B9AD369" w14:textId="5C4B5E1A" w:rsidR="00F16972" w:rsidRPr="001358F4" w:rsidRDefault="00F16972" w:rsidP="00F16972">
      <w:pPr>
        <w:rPr>
          <w:rFonts w:ascii="宋体" w:eastAsia="宋体" w:hAnsi="宋体" w:hint="eastAsia"/>
          <w:b/>
          <w:bCs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部分编码序列</w:t>
      </w:r>
      <w:r w:rsidR="001358F4">
        <w:rPr>
          <w:rFonts w:ascii="宋体" w:eastAsia="宋体" w:hAnsi="宋体" w:hint="eastAsia"/>
          <w:b/>
          <w:bCs/>
          <w:sz w:val="24"/>
        </w:rPr>
        <w:t>:</w:t>
      </w:r>
    </w:p>
    <w:p w14:paraId="0356D32D" w14:textId="46F76E60" w:rsidR="00F16972" w:rsidRDefault="00F16972" w:rsidP="00C071FA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/>
          <w:b/>
          <w:bCs/>
          <w:noProof/>
          <w:sz w:val="24"/>
        </w:rPr>
        <w:lastRenderedPageBreak/>
        <w:drawing>
          <wp:anchor distT="0" distB="0" distL="114300" distR="114300" simplePos="0" relativeHeight="251670528" behindDoc="0" locked="0" layoutInCell="1" allowOverlap="1" wp14:anchorId="51BC3CAE" wp14:editId="33188FAA">
            <wp:simplePos x="0" y="0"/>
            <wp:positionH relativeFrom="margin">
              <wp:posOffset>150471</wp:posOffset>
            </wp:positionH>
            <wp:positionV relativeFrom="paragraph">
              <wp:posOffset>80444</wp:posOffset>
            </wp:positionV>
            <wp:extent cx="4826635" cy="3543935"/>
            <wp:effectExtent l="0" t="0" r="0" b="0"/>
            <wp:wrapSquare wrapText="bothSides"/>
            <wp:docPr id="1528699781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635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19B99" w14:textId="21FBD3A4" w:rsidR="00C00432" w:rsidRDefault="00C00432" w:rsidP="00C071FA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sz w:val="24"/>
        </w:rPr>
        <w:t>编码序列第一行为：</w:t>
      </w:r>
      <w:r w:rsidRPr="00C00432">
        <w:rPr>
          <w:rFonts w:ascii="宋体" w:eastAsia="宋体" w:hAnsi="宋体" w:hint="eastAsia"/>
          <w:b/>
          <w:bCs/>
          <w:sz w:val="24"/>
        </w:rPr>
        <w:t>65   32  112  117   98  108  105   99   32  107  101</w:t>
      </w:r>
      <w:r>
        <w:rPr>
          <w:rFonts w:ascii="宋体" w:eastAsia="宋体" w:hAnsi="宋体" w:hint="eastAsia"/>
          <w:b/>
          <w:bCs/>
          <w:sz w:val="24"/>
        </w:rPr>
        <w:t xml:space="preserve"> 121</w:t>
      </w:r>
      <w:r w:rsidR="00AA6614">
        <w:rPr>
          <w:rFonts w:ascii="宋体" w:eastAsia="宋体" w:hAnsi="宋体" w:hint="eastAsia"/>
          <w:b/>
          <w:bCs/>
          <w:sz w:val="24"/>
        </w:rPr>
        <w:t xml:space="preserve"> （12个）</w:t>
      </w:r>
    </w:p>
    <w:p w14:paraId="039CA99D" w14:textId="6185835C" w:rsidR="00C00432" w:rsidRDefault="00C00432" w:rsidP="00C071FA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sz w:val="24"/>
        </w:rPr>
        <w:t>对应的字符为：</w:t>
      </w:r>
      <w:r w:rsidR="00AA6614" w:rsidRPr="00AA6614">
        <w:rPr>
          <w:rFonts w:ascii="宋体" w:eastAsia="宋体" w:hAnsi="宋体" w:hint="eastAsia"/>
          <w:b/>
          <w:bCs/>
          <w:sz w:val="24"/>
        </w:rPr>
        <w:t>A public key i</w:t>
      </w:r>
      <w:r w:rsidR="00AA6614">
        <w:rPr>
          <w:rFonts w:ascii="宋体" w:eastAsia="宋体" w:hAnsi="宋体" w:hint="eastAsia"/>
          <w:b/>
          <w:bCs/>
          <w:sz w:val="24"/>
        </w:rPr>
        <w:t>（12个）</w:t>
      </w:r>
    </w:p>
    <w:p w14:paraId="4B526D8D" w14:textId="256CFF2E" w:rsidR="00AA6614" w:rsidRDefault="00AA6614" w:rsidP="00C071FA">
      <w:pPr>
        <w:rPr>
          <w:rFonts w:ascii="宋体" w:eastAsia="宋体" w:hAnsi="宋体"/>
          <w:b/>
          <w:bCs/>
          <w:sz w:val="24"/>
        </w:rPr>
      </w:pPr>
      <w:r>
        <w:rPr>
          <w:rFonts w:ascii="宋体" w:eastAsia="宋体" w:hAnsi="宋体" w:hint="eastAsia"/>
          <w:b/>
          <w:bCs/>
          <w:sz w:val="24"/>
        </w:rPr>
        <w:t>验证成功</w:t>
      </w:r>
    </w:p>
    <w:p w14:paraId="76378AFE" w14:textId="77777777" w:rsidR="00AA6614" w:rsidRDefault="00AA6614" w:rsidP="00C071FA">
      <w:pPr>
        <w:rPr>
          <w:rFonts w:ascii="宋体" w:eastAsia="宋体" w:hAnsi="宋体" w:hint="eastAsia"/>
          <w:b/>
          <w:bCs/>
          <w:sz w:val="24"/>
        </w:rPr>
      </w:pPr>
    </w:p>
    <w:p w14:paraId="2A6BEF3C" w14:textId="5AC0816A" w:rsidR="00C071FA" w:rsidRPr="001358F4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1358F4">
        <w:rPr>
          <w:rFonts w:ascii="宋体" w:eastAsia="宋体" w:hAnsi="宋体"/>
          <w:b/>
          <w:bCs/>
          <w:sz w:val="28"/>
          <w:szCs w:val="28"/>
        </w:rPr>
        <w:t>六、结果分析</w:t>
      </w:r>
    </w:p>
    <w:p w14:paraId="09C599A1" w14:textId="77777777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6.1 压缩比对比</w:t>
      </w:r>
    </w:p>
    <w:p w14:paraId="7CA37E3E" w14:textId="32B0604C" w:rsidR="00C071FA" w:rsidRPr="00091DF6" w:rsidRDefault="00C071FA" w:rsidP="00C071FA">
      <w:pPr>
        <w:numPr>
          <w:ilvl w:val="0"/>
          <w:numId w:val="19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算术编码</w:t>
      </w:r>
      <w:r w:rsidRPr="00091DF6">
        <w:rPr>
          <w:rFonts w:ascii="宋体" w:eastAsia="宋体" w:hAnsi="宋体"/>
          <w:sz w:val="24"/>
        </w:rPr>
        <w:t>压缩比最高（</w:t>
      </w:r>
      <w:r w:rsidR="00AA6614" w:rsidRPr="00AA6614">
        <w:rPr>
          <w:rFonts w:ascii="宋体" w:eastAsia="宋体" w:hAnsi="宋体" w:hint="eastAsia"/>
          <w:sz w:val="24"/>
        </w:rPr>
        <w:t>1.98%</w:t>
      </w:r>
      <w:r w:rsidRPr="00091DF6">
        <w:rPr>
          <w:rFonts w:ascii="宋体" w:eastAsia="宋体" w:hAnsi="宋体"/>
          <w:sz w:val="24"/>
        </w:rPr>
        <w:t>），因直接利用字符概率连续分割区间，避免了霍夫曼编码的 “码字对齐” 开销。</w:t>
      </w:r>
    </w:p>
    <w:p w14:paraId="5006CAE8" w14:textId="4803838E" w:rsidR="00C071FA" w:rsidRDefault="00C071FA" w:rsidP="00C071FA">
      <w:pPr>
        <w:numPr>
          <w:ilvl w:val="0"/>
          <w:numId w:val="19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LZW 编码</w:t>
      </w:r>
      <w:r w:rsidRPr="00091DF6">
        <w:rPr>
          <w:rFonts w:ascii="宋体" w:eastAsia="宋体" w:hAnsi="宋体"/>
          <w:sz w:val="24"/>
        </w:rPr>
        <w:t>压缩比</w:t>
      </w:r>
      <w:r w:rsidR="00635EFF" w:rsidRPr="00091DF6">
        <w:rPr>
          <w:rFonts w:ascii="宋体" w:eastAsia="宋体" w:hAnsi="宋体"/>
          <w:sz w:val="24"/>
        </w:rPr>
        <w:t>次之</w:t>
      </w:r>
      <w:r w:rsidRPr="00091DF6">
        <w:rPr>
          <w:rFonts w:ascii="宋体" w:eastAsia="宋体" w:hAnsi="宋体"/>
          <w:sz w:val="24"/>
        </w:rPr>
        <w:t>（</w:t>
      </w:r>
      <w:r w:rsidR="00635EFF" w:rsidRPr="00635EFF">
        <w:rPr>
          <w:rFonts w:ascii="宋体" w:eastAsia="宋体" w:hAnsi="宋体" w:hint="eastAsia"/>
          <w:sz w:val="24"/>
        </w:rPr>
        <w:t>54.84%</w:t>
      </w:r>
      <w:r w:rsidRPr="00091DF6">
        <w:rPr>
          <w:rFonts w:ascii="宋体" w:eastAsia="宋体" w:hAnsi="宋体"/>
          <w:sz w:val="24"/>
        </w:rPr>
        <w:t>），因初始字典较小（仅 256 项），且英文文本中长重复序列较少，字典扩展效率有限。</w:t>
      </w:r>
    </w:p>
    <w:p w14:paraId="5F75CA6E" w14:textId="54017ECF" w:rsidR="00635EFF" w:rsidRPr="00635EFF" w:rsidRDefault="00635EFF" w:rsidP="00635EFF">
      <w:pPr>
        <w:numPr>
          <w:ilvl w:val="0"/>
          <w:numId w:val="19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霍夫曼编码</w:t>
      </w:r>
      <w:r>
        <w:rPr>
          <w:rFonts w:ascii="宋体" w:eastAsia="宋体" w:hAnsi="宋体" w:hint="eastAsia"/>
          <w:b/>
          <w:bCs/>
          <w:sz w:val="24"/>
        </w:rPr>
        <w:t>最低</w:t>
      </w:r>
      <w:r w:rsidRPr="00091DF6">
        <w:rPr>
          <w:rFonts w:ascii="宋体" w:eastAsia="宋体" w:hAnsi="宋体"/>
          <w:sz w:val="24"/>
        </w:rPr>
        <w:t>（</w:t>
      </w:r>
      <w:r w:rsidRPr="00AA6614">
        <w:rPr>
          <w:rFonts w:ascii="宋体" w:eastAsia="宋体" w:hAnsi="宋体" w:hint="eastAsia"/>
          <w:sz w:val="24"/>
        </w:rPr>
        <w:t>55.53%</w:t>
      </w:r>
      <w:r w:rsidRPr="00091DF6">
        <w:rPr>
          <w:rFonts w:ascii="宋体" w:eastAsia="宋体" w:hAnsi="宋体"/>
          <w:sz w:val="24"/>
        </w:rPr>
        <w:t>），作为最优前缀编码，效率依赖字符频率分布（英文文本中高频字符如空格、字母 e 等提升压缩效果）。</w:t>
      </w:r>
    </w:p>
    <w:p w14:paraId="2FA2F9C1" w14:textId="77777777" w:rsidR="00C071FA" w:rsidRDefault="00C071FA" w:rsidP="00C071FA">
      <w:pPr>
        <w:rPr>
          <w:rFonts w:ascii="宋体" w:eastAsia="宋体" w:hAnsi="宋体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6.2 耗时对比</w:t>
      </w:r>
    </w:p>
    <w:p w14:paraId="4A9DC0C3" w14:textId="76E43106" w:rsidR="00A74D16" w:rsidRPr="00091DF6" w:rsidRDefault="00A74D16" w:rsidP="00A74D16">
      <w:pPr>
        <w:numPr>
          <w:ilvl w:val="0"/>
          <w:numId w:val="20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霍夫曼编码</w:t>
      </w:r>
      <w:r>
        <w:rPr>
          <w:rFonts w:ascii="宋体" w:eastAsia="宋体" w:hAnsi="宋体" w:hint="eastAsia"/>
          <w:sz w:val="24"/>
        </w:rPr>
        <w:t>最快</w:t>
      </w:r>
      <w:r w:rsidRPr="00091DF6">
        <w:rPr>
          <w:rFonts w:ascii="宋体" w:eastAsia="宋体" w:hAnsi="宋体"/>
          <w:sz w:val="24"/>
        </w:rPr>
        <w:t>，构建优先队列和遍历树的时间复杂度为 O (n log n)。</w:t>
      </w:r>
    </w:p>
    <w:p w14:paraId="2F64D720" w14:textId="77777777" w:rsidR="00A74D16" w:rsidRPr="00A74D16" w:rsidRDefault="00A74D16" w:rsidP="00C071FA">
      <w:pPr>
        <w:rPr>
          <w:rFonts w:ascii="宋体" w:eastAsia="宋体" w:hAnsi="宋体" w:hint="eastAsia"/>
          <w:b/>
          <w:bCs/>
          <w:sz w:val="24"/>
        </w:rPr>
      </w:pPr>
    </w:p>
    <w:p w14:paraId="1A5421EE" w14:textId="0A98B8A6" w:rsidR="00C071FA" w:rsidRPr="00091DF6" w:rsidRDefault="00C071FA" w:rsidP="00C071FA">
      <w:pPr>
        <w:numPr>
          <w:ilvl w:val="0"/>
          <w:numId w:val="20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LZW 编码</w:t>
      </w:r>
      <w:r w:rsidR="00A74D16">
        <w:rPr>
          <w:rFonts w:ascii="宋体" w:eastAsia="宋体" w:hAnsi="宋体" w:hint="eastAsia"/>
          <w:sz w:val="24"/>
        </w:rPr>
        <w:t>次之</w:t>
      </w:r>
      <w:r w:rsidRPr="00091DF6">
        <w:rPr>
          <w:rFonts w:ascii="宋体" w:eastAsia="宋体" w:hAnsi="宋体"/>
          <w:sz w:val="24"/>
        </w:rPr>
        <w:t>，字典操作均为线性时间，编码逻辑简单。</w:t>
      </w:r>
    </w:p>
    <w:p w14:paraId="11AAD2F9" w14:textId="7D329966" w:rsidR="00C071FA" w:rsidRPr="00091DF6" w:rsidRDefault="00C071FA" w:rsidP="00C071FA">
      <w:pPr>
        <w:numPr>
          <w:ilvl w:val="0"/>
          <w:numId w:val="20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算术编码</w:t>
      </w:r>
      <w:r w:rsidRPr="00091DF6">
        <w:rPr>
          <w:rFonts w:ascii="宋体" w:eastAsia="宋体" w:hAnsi="宋体"/>
          <w:sz w:val="24"/>
        </w:rPr>
        <w:t>最慢，高精度小数运算（如Decimal的乘法和区间分割）消耗大量计算资源。</w:t>
      </w:r>
    </w:p>
    <w:p w14:paraId="616C5EA4" w14:textId="77777777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6.3 优缺点总结</w:t>
      </w:r>
    </w:p>
    <w:tbl>
      <w:tblPr>
        <w:tblW w:w="84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9"/>
        <w:gridCol w:w="2245"/>
        <w:gridCol w:w="2490"/>
        <w:gridCol w:w="2358"/>
      </w:tblGrid>
      <w:tr w:rsidR="00C071FA" w:rsidRPr="00091DF6" w14:paraId="5061E767" w14:textId="77777777" w:rsidTr="00273BEB">
        <w:trPr>
          <w:trHeight w:val="361"/>
          <w:tblHeader/>
        </w:trPr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15779EA9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算法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90E6E25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优点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9A4567D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缺点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096B31B" w14:textId="77777777" w:rsidR="00C071FA" w:rsidRPr="00091DF6" w:rsidRDefault="00C071FA" w:rsidP="00C071FA">
            <w:pPr>
              <w:rPr>
                <w:rFonts w:ascii="宋体" w:eastAsia="宋体" w:hAnsi="宋体" w:hint="eastAsia"/>
                <w:b/>
                <w:bCs/>
                <w:sz w:val="24"/>
              </w:rPr>
            </w:pPr>
            <w:r w:rsidRPr="00091DF6">
              <w:rPr>
                <w:rFonts w:ascii="宋体" w:eastAsia="宋体" w:hAnsi="宋体"/>
                <w:b/>
                <w:bCs/>
                <w:sz w:val="24"/>
              </w:rPr>
              <w:t>适用场景</w:t>
            </w:r>
          </w:p>
        </w:tc>
      </w:tr>
      <w:tr w:rsidR="00C071FA" w:rsidRPr="00091DF6" w14:paraId="64ABA73B" w14:textId="77777777" w:rsidTr="00273BEB">
        <w:trPr>
          <w:trHeight w:val="610"/>
        </w:trPr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6F73707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霍夫曼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506F4DD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实现简单，稳定高效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6EC9CA6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需预统计频率，不适合实时压缩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4E426864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文本、图像（JPEG）等</w:t>
            </w:r>
          </w:p>
        </w:tc>
      </w:tr>
      <w:tr w:rsidR="00C071FA" w:rsidRPr="00091DF6" w14:paraId="3CF4967E" w14:textId="77777777" w:rsidTr="00273BEB">
        <w:trPr>
          <w:trHeight w:val="610"/>
        </w:trPr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83B79A5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算术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CB68869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压缩比高，无需存储编码表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519BD2F9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实现复杂，浮点精度要求高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61F98873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高压缩比场景（如 PDF）</w:t>
            </w:r>
          </w:p>
        </w:tc>
      </w:tr>
      <w:tr w:rsidR="00C071FA" w:rsidRPr="00091DF6" w14:paraId="3BF70D38" w14:textId="77777777" w:rsidTr="00273BEB">
        <w:trPr>
          <w:trHeight w:val="616"/>
        </w:trPr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E3E3D23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LZW 编码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04BC27A2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无需预统计，适合实时压缩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41492301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压缩比依赖数据重复性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80" w:type="dxa"/>
              <w:left w:w="270" w:type="dxa"/>
              <w:bottom w:w="180" w:type="dxa"/>
              <w:right w:w="270" w:type="dxa"/>
            </w:tcMar>
            <w:vAlign w:val="center"/>
            <w:hideMark/>
          </w:tcPr>
          <w:p w14:paraId="2DD0BD33" w14:textId="77777777" w:rsidR="00C071FA" w:rsidRPr="00091DF6" w:rsidRDefault="00C071FA" w:rsidP="00C071FA">
            <w:pPr>
              <w:rPr>
                <w:rFonts w:ascii="宋体" w:eastAsia="宋体" w:hAnsi="宋体" w:hint="eastAsia"/>
                <w:sz w:val="24"/>
              </w:rPr>
            </w:pPr>
            <w:r w:rsidRPr="00091DF6">
              <w:rPr>
                <w:rFonts w:ascii="宋体" w:eastAsia="宋体" w:hAnsi="宋体"/>
                <w:sz w:val="24"/>
              </w:rPr>
              <w:t>二进制文件、重复数据</w:t>
            </w:r>
          </w:p>
        </w:tc>
      </w:tr>
    </w:tbl>
    <w:p w14:paraId="0FC2DFF5" w14:textId="77777777" w:rsidR="00C071FA" w:rsidRPr="001358F4" w:rsidRDefault="00C071FA" w:rsidP="00C071FA">
      <w:pPr>
        <w:rPr>
          <w:rFonts w:ascii="宋体" w:eastAsia="宋体" w:hAnsi="宋体" w:hint="eastAsia"/>
          <w:b/>
          <w:bCs/>
          <w:sz w:val="28"/>
          <w:szCs w:val="28"/>
        </w:rPr>
      </w:pPr>
      <w:r w:rsidRPr="001358F4">
        <w:rPr>
          <w:rFonts w:ascii="宋体" w:eastAsia="宋体" w:hAnsi="宋体"/>
          <w:b/>
          <w:bCs/>
          <w:sz w:val="28"/>
          <w:szCs w:val="28"/>
        </w:rPr>
        <w:t>七、结论</w:t>
      </w:r>
    </w:p>
    <w:p w14:paraId="42167FD6" w14:textId="227D5F6E" w:rsidR="00C071FA" w:rsidRDefault="00C071FA" w:rsidP="001358F4">
      <w:pPr>
        <w:ind w:firstLine="420"/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本次实验成功实现了三种无损压缩算法，验证了其在英文文本压缩中的有效性。算术编码在压缩比上表现最优，霍夫曼编码在通用性和实现复杂度间平衡，LZW 编码适合实时场景。实际应用中需根据数据特性（如频率分布、重复性）和性能需求选择算法。</w:t>
      </w:r>
      <w:r w:rsidR="009E4DB0">
        <w:rPr>
          <w:rFonts w:ascii="宋体" w:eastAsia="宋体" w:hAnsi="宋体" w:hint="eastAsia"/>
          <w:sz w:val="24"/>
        </w:rPr>
        <w:t>并且</w:t>
      </w:r>
      <w:r w:rsidR="009E4DB0" w:rsidRPr="009E4DB0">
        <w:rPr>
          <w:rFonts w:ascii="宋体" w:eastAsia="宋体" w:hAnsi="宋体"/>
          <w:sz w:val="24"/>
        </w:rPr>
        <w:t>通过本次实验，</w:t>
      </w:r>
      <w:r w:rsidR="009E4DB0">
        <w:rPr>
          <w:rFonts w:ascii="宋体" w:eastAsia="宋体" w:hAnsi="宋体" w:hint="eastAsia"/>
          <w:sz w:val="24"/>
        </w:rPr>
        <w:t>我</w:t>
      </w:r>
      <w:r w:rsidR="009E4DB0" w:rsidRPr="009E4DB0">
        <w:rPr>
          <w:rFonts w:ascii="宋体" w:eastAsia="宋体" w:hAnsi="宋体"/>
          <w:sz w:val="24"/>
        </w:rPr>
        <w:t>不仅掌握了无损压缩的核心算法原理</w:t>
      </w:r>
      <w:r w:rsidR="009E4DB0">
        <w:rPr>
          <w:rFonts w:ascii="宋体" w:eastAsia="宋体" w:hAnsi="宋体" w:hint="eastAsia"/>
          <w:sz w:val="24"/>
        </w:rPr>
        <w:t>，还知道了合理选择压缩算法的重要性，对基础的数据压缩思想有了较为深刻的感悟。</w:t>
      </w:r>
    </w:p>
    <w:p w14:paraId="024652B9" w14:textId="77777777" w:rsidR="009E4DB0" w:rsidRDefault="009E4DB0" w:rsidP="00C071FA">
      <w:pPr>
        <w:rPr>
          <w:rFonts w:ascii="宋体" w:eastAsia="宋体" w:hAnsi="宋体"/>
          <w:sz w:val="24"/>
        </w:rPr>
      </w:pPr>
    </w:p>
    <w:p w14:paraId="57CD29B5" w14:textId="77777777" w:rsidR="009E4DB0" w:rsidRDefault="009E4DB0" w:rsidP="00C071FA">
      <w:pPr>
        <w:rPr>
          <w:rFonts w:ascii="宋体" w:eastAsia="宋体" w:hAnsi="宋体"/>
          <w:sz w:val="24"/>
        </w:rPr>
      </w:pPr>
    </w:p>
    <w:p w14:paraId="6923DA6B" w14:textId="77777777" w:rsidR="009E4DB0" w:rsidRDefault="009E4DB0" w:rsidP="00C071FA">
      <w:pPr>
        <w:rPr>
          <w:rFonts w:ascii="宋体" w:eastAsia="宋体" w:hAnsi="宋体"/>
          <w:sz w:val="24"/>
        </w:rPr>
      </w:pPr>
    </w:p>
    <w:p w14:paraId="6D49ADBF" w14:textId="77777777" w:rsidR="009E4DB0" w:rsidRDefault="009E4DB0" w:rsidP="00C071FA">
      <w:pPr>
        <w:rPr>
          <w:rFonts w:ascii="宋体" w:eastAsia="宋体" w:hAnsi="宋体"/>
          <w:sz w:val="24"/>
        </w:rPr>
      </w:pPr>
    </w:p>
    <w:p w14:paraId="6BF85B6A" w14:textId="77777777" w:rsidR="009E4DB0" w:rsidRDefault="009E4DB0" w:rsidP="00C071FA">
      <w:pPr>
        <w:rPr>
          <w:rFonts w:ascii="宋体" w:eastAsia="宋体" w:hAnsi="宋体"/>
          <w:sz w:val="24"/>
        </w:rPr>
      </w:pPr>
    </w:p>
    <w:p w14:paraId="17F29C21" w14:textId="77777777" w:rsidR="00E15F0A" w:rsidRDefault="00E15F0A" w:rsidP="00C071FA">
      <w:pPr>
        <w:rPr>
          <w:rFonts w:ascii="宋体" w:eastAsia="宋体" w:hAnsi="宋体" w:hint="eastAsia"/>
          <w:sz w:val="24"/>
        </w:rPr>
      </w:pPr>
    </w:p>
    <w:p w14:paraId="021B71E0" w14:textId="6BFB79E3" w:rsidR="009E4DB0" w:rsidRPr="00091DF6" w:rsidRDefault="009E4DB0" w:rsidP="00C071FA">
      <w:pPr>
        <w:rPr>
          <w:rFonts w:ascii="宋体" w:eastAsia="宋体" w:hAnsi="宋体" w:hint="eastAsia"/>
          <w:sz w:val="24"/>
        </w:rPr>
      </w:pPr>
    </w:p>
    <w:p w14:paraId="4F8A7FBC" w14:textId="77777777" w:rsidR="00C071FA" w:rsidRPr="00552386" w:rsidRDefault="00C071FA" w:rsidP="00C071FA">
      <w:pPr>
        <w:rPr>
          <w:rFonts w:ascii="宋体" w:eastAsia="宋体" w:hAnsi="宋体"/>
          <w:b/>
          <w:bCs/>
          <w:sz w:val="28"/>
          <w:szCs w:val="28"/>
        </w:rPr>
      </w:pPr>
      <w:r w:rsidRPr="00552386">
        <w:rPr>
          <w:rFonts w:ascii="宋体" w:eastAsia="宋体" w:hAnsi="宋体"/>
          <w:b/>
          <w:bCs/>
          <w:sz w:val="28"/>
          <w:szCs w:val="28"/>
        </w:rPr>
        <w:lastRenderedPageBreak/>
        <w:t>八、附录：源代码与压缩结果</w:t>
      </w:r>
    </w:p>
    <w:p w14:paraId="583FDB02" w14:textId="10F78497" w:rsidR="009E4DB0" w:rsidRPr="00091DF6" w:rsidRDefault="009E4DB0" w:rsidP="009E4DB0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8.</w:t>
      </w:r>
      <w:r>
        <w:rPr>
          <w:rFonts w:ascii="宋体" w:eastAsia="宋体" w:hAnsi="宋体" w:hint="eastAsia"/>
          <w:b/>
          <w:bCs/>
          <w:sz w:val="24"/>
        </w:rPr>
        <w:t>1</w:t>
      </w:r>
      <w:r w:rsidRPr="00091DF6">
        <w:rPr>
          <w:rFonts w:ascii="宋体" w:eastAsia="宋体" w:hAnsi="宋体"/>
          <w:b/>
          <w:bCs/>
          <w:sz w:val="24"/>
        </w:rPr>
        <w:t xml:space="preserve"> 压缩结果文件</w:t>
      </w:r>
    </w:p>
    <w:p w14:paraId="24C1C826" w14:textId="5F2FDDE0" w:rsidR="009E4DB0" w:rsidRPr="00091DF6" w:rsidRDefault="009E4DB0" w:rsidP="009E4DB0">
      <w:pPr>
        <w:numPr>
          <w:ilvl w:val="0"/>
          <w:numId w:val="23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霍夫曼编码：compressed_huffman.bin</w:t>
      </w:r>
      <w:r w:rsidR="00FB70A5">
        <w:rPr>
          <w:rFonts w:ascii="宋体" w:eastAsia="宋体" w:hAnsi="宋体" w:hint="eastAsia"/>
          <w:sz w:val="24"/>
        </w:rPr>
        <w:object w:dxaOrig="2711" w:dyaOrig="821" w14:anchorId="244C86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style="width:113pt;height:34.2pt" o:ole="">
            <v:imagedata r:id="rId25" o:title=""/>
          </v:shape>
          <o:OLEObject Type="Embed" ProgID="Package" ShapeID="_x0000_i1056" DrawAspect="Content" ObjectID="_1809707454" r:id="rId26"/>
        </w:object>
      </w:r>
    </w:p>
    <w:p w14:paraId="39282D47" w14:textId="5E60EA7B" w:rsidR="009E4DB0" w:rsidRPr="00091DF6" w:rsidRDefault="009E4DB0" w:rsidP="009E4DB0">
      <w:pPr>
        <w:numPr>
          <w:ilvl w:val="0"/>
          <w:numId w:val="23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算术编码：compressed.bin</w:t>
      </w:r>
      <w:r>
        <w:rPr>
          <w:rFonts w:ascii="宋体" w:eastAsia="宋体" w:hAnsi="宋体" w:hint="eastAsia"/>
          <w:sz w:val="24"/>
        </w:rPr>
        <w:t xml:space="preserve"> </w:t>
      </w:r>
      <w:r w:rsidR="00FB70A5">
        <w:rPr>
          <w:rFonts w:ascii="宋体" w:eastAsia="宋体" w:hAnsi="宋体" w:hint="eastAsia"/>
          <w:sz w:val="24"/>
        </w:rPr>
        <w:object w:dxaOrig="2910" w:dyaOrig="820" w14:anchorId="2B86A47A">
          <v:shape id="_x0000_i1066" type="#_x0000_t75" style="width:123.5pt;height:35.1pt" o:ole="">
            <v:imagedata r:id="rId27" o:title=""/>
          </v:shape>
          <o:OLEObject Type="Embed" ProgID="Package" ShapeID="_x0000_i1066" DrawAspect="Content" ObjectID="_1809707455" r:id="rId28"/>
        </w:object>
      </w:r>
    </w:p>
    <w:p w14:paraId="77F0497B" w14:textId="36E3E616" w:rsidR="009E4DB0" w:rsidRDefault="009E4DB0" w:rsidP="00C071FA">
      <w:pPr>
        <w:numPr>
          <w:ilvl w:val="0"/>
          <w:numId w:val="23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LZW 编码：compressed_lzw.bin</w:t>
      </w:r>
      <w:r w:rsidR="00FB70A5">
        <w:rPr>
          <w:rFonts w:ascii="宋体" w:eastAsia="宋体" w:hAnsi="宋体" w:hint="eastAsia"/>
          <w:sz w:val="24"/>
        </w:rPr>
        <w:object w:dxaOrig="2161" w:dyaOrig="821" w14:anchorId="7509195D">
          <v:shape id="_x0000_i1061" type="#_x0000_t75" style="width:91.15pt;height:34.65pt" o:ole="">
            <v:imagedata r:id="rId29" o:title=""/>
          </v:shape>
          <o:OLEObject Type="Embed" ProgID="Package" ShapeID="_x0000_i1061" DrawAspect="Content" ObjectID="_1809707456" r:id="rId30"/>
        </w:object>
      </w:r>
    </w:p>
    <w:p w14:paraId="5BB0B2AE" w14:textId="299A939E" w:rsidR="00FB70A5" w:rsidRPr="001358F4" w:rsidRDefault="00FB70A5" w:rsidP="00FB70A5">
      <w:pPr>
        <w:rPr>
          <w:rFonts w:ascii="宋体" w:eastAsia="宋体" w:hAnsi="宋体"/>
          <w:b/>
          <w:bCs/>
          <w:sz w:val="24"/>
        </w:rPr>
      </w:pPr>
      <w:r w:rsidRPr="001358F4">
        <w:rPr>
          <w:rFonts w:ascii="宋体" w:eastAsia="宋体" w:hAnsi="宋体" w:hint="eastAsia"/>
          <w:b/>
          <w:bCs/>
          <w:sz w:val="24"/>
        </w:rPr>
        <w:t>8.2 编码中间结果</w:t>
      </w:r>
    </w:p>
    <w:p w14:paraId="2A015335" w14:textId="770077A1" w:rsidR="00FB70A5" w:rsidRPr="00091DF6" w:rsidRDefault="00FB70A5" w:rsidP="00FB70A5">
      <w:pPr>
        <w:numPr>
          <w:ilvl w:val="0"/>
          <w:numId w:val="23"/>
        </w:numPr>
        <w:rPr>
          <w:rFonts w:ascii="宋体" w:eastAsia="宋体" w:hAnsi="宋体" w:hint="eastAsia"/>
          <w:sz w:val="24"/>
        </w:rPr>
      </w:pPr>
      <w:r w:rsidRPr="00091DF6">
        <w:rPr>
          <w:rFonts w:ascii="宋体" w:eastAsia="宋体" w:hAnsi="宋体"/>
          <w:sz w:val="24"/>
        </w:rPr>
        <w:t>霍夫曼编码：compressed_</w:t>
      </w:r>
      <w:r>
        <w:rPr>
          <w:rFonts w:ascii="宋体" w:eastAsia="宋体" w:hAnsi="宋体" w:hint="eastAsia"/>
          <w:sz w:val="24"/>
        </w:rPr>
        <w:t>info</w:t>
      </w:r>
      <w:r w:rsidRPr="00091DF6">
        <w:rPr>
          <w:rFonts w:ascii="宋体" w:eastAsia="宋体" w:hAnsi="宋体"/>
          <w:sz w:val="24"/>
        </w:rPr>
        <w:t>.</w:t>
      </w:r>
      <w:r>
        <w:rPr>
          <w:rFonts w:ascii="宋体" w:eastAsia="宋体" w:hAnsi="宋体" w:hint="eastAsia"/>
          <w:sz w:val="24"/>
        </w:rPr>
        <w:t>txt</w:t>
      </w:r>
      <w:r>
        <w:rPr>
          <w:rFonts w:ascii="宋体" w:eastAsia="宋体" w:hAnsi="宋体" w:hint="eastAsia"/>
          <w:sz w:val="24"/>
        </w:rPr>
        <w:object w:dxaOrig="1761" w:dyaOrig="821" w14:anchorId="67FA5D0A">
          <v:shape id="_x0000_i1071" type="#_x0000_t75" style="width:87.95pt;height:41pt" o:ole="">
            <v:imagedata r:id="rId31" o:title=""/>
          </v:shape>
          <o:OLEObject Type="Embed" ProgID="Package" ShapeID="_x0000_i1071" DrawAspect="Content" ObjectID="_1809707457" r:id="rId32"/>
        </w:object>
      </w:r>
    </w:p>
    <w:p w14:paraId="0354449D" w14:textId="77777777" w:rsidR="00FB70A5" w:rsidRDefault="00FB70A5" w:rsidP="00FB70A5">
      <w:pPr>
        <w:numPr>
          <w:ilvl w:val="0"/>
          <w:numId w:val="23"/>
        </w:numPr>
        <w:rPr>
          <w:rFonts w:ascii="宋体" w:eastAsia="宋体" w:hAnsi="宋体"/>
          <w:sz w:val="24"/>
        </w:rPr>
      </w:pPr>
      <w:r w:rsidRPr="00091DF6">
        <w:rPr>
          <w:rFonts w:ascii="宋体" w:eastAsia="宋体" w:hAnsi="宋体"/>
          <w:sz w:val="24"/>
        </w:rPr>
        <w:t>算术编码：compressed.</w:t>
      </w:r>
      <w:r>
        <w:rPr>
          <w:rFonts w:ascii="宋体" w:eastAsia="宋体" w:hAnsi="宋体" w:hint="eastAsia"/>
          <w:sz w:val="24"/>
        </w:rPr>
        <w:t>info.txt</w:t>
      </w:r>
      <w:r>
        <w:rPr>
          <w:rFonts w:ascii="宋体" w:eastAsia="宋体" w:hAnsi="宋体" w:hint="eastAsia"/>
          <w:sz w:val="24"/>
        </w:rPr>
        <w:object w:dxaOrig="1961" w:dyaOrig="821" w14:anchorId="250192BC">
          <v:shape id="_x0000_i1072" type="#_x0000_t75" style="width:97.95pt;height:41pt" o:ole="">
            <v:imagedata r:id="rId33" o:title=""/>
          </v:shape>
          <o:OLEObject Type="Embed" ProgID="Package" ShapeID="_x0000_i1072" DrawAspect="Content" ObjectID="_1809707458" r:id="rId34"/>
        </w:object>
      </w:r>
    </w:p>
    <w:p w14:paraId="5619108F" w14:textId="7DE989B1" w:rsidR="00FB70A5" w:rsidRPr="00FB70A5" w:rsidRDefault="00FB70A5" w:rsidP="00FB70A5">
      <w:pPr>
        <w:numPr>
          <w:ilvl w:val="0"/>
          <w:numId w:val="23"/>
        </w:numPr>
        <w:rPr>
          <w:rFonts w:ascii="宋体" w:eastAsia="宋体" w:hAnsi="宋体" w:hint="eastAsia"/>
          <w:sz w:val="24"/>
        </w:rPr>
      </w:pPr>
      <w:r w:rsidRPr="00FB70A5">
        <w:rPr>
          <w:rFonts w:ascii="宋体" w:eastAsia="宋体" w:hAnsi="宋体"/>
          <w:sz w:val="24"/>
        </w:rPr>
        <w:t>LZW 编码：compressed_</w:t>
      </w:r>
      <w:r w:rsidRPr="00FB70A5">
        <w:rPr>
          <w:rFonts w:ascii="宋体" w:eastAsia="宋体" w:hAnsi="宋体" w:hint="eastAsia"/>
          <w:sz w:val="24"/>
        </w:rPr>
        <w:t>info.txt</w:t>
      </w:r>
      <w:r>
        <w:rPr>
          <w:rFonts w:ascii="宋体" w:eastAsia="宋体" w:hAnsi="宋体" w:hint="eastAsia"/>
          <w:sz w:val="24"/>
        </w:rPr>
        <w:object w:dxaOrig="1210" w:dyaOrig="821" w14:anchorId="20091B0C">
          <v:shape id="_x0000_i1073" type="#_x0000_t75" style="width:60.6pt;height:41pt" o:ole="">
            <v:imagedata r:id="rId35" o:title=""/>
          </v:shape>
          <o:OLEObject Type="Embed" ProgID="Package" ShapeID="_x0000_i1073" DrawAspect="Content" ObjectID="_1809707459" r:id="rId36"/>
        </w:object>
      </w:r>
    </w:p>
    <w:p w14:paraId="0F532F82" w14:textId="41976667" w:rsidR="00C071FA" w:rsidRPr="00091DF6" w:rsidRDefault="00C071FA" w:rsidP="00C071FA">
      <w:pPr>
        <w:rPr>
          <w:rFonts w:ascii="宋体" w:eastAsia="宋体" w:hAnsi="宋体" w:hint="eastAsia"/>
          <w:b/>
          <w:bCs/>
          <w:sz w:val="24"/>
        </w:rPr>
      </w:pPr>
      <w:r w:rsidRPr="00091DF6">
        <w:rPr>
          <w:rFonts w:ascii="宋体" w:eastAsia="宋体" w:hAnsi="宋体"/>
          <w:b/>
          <w:bCs/>
          <w:sz w:val="24"/>
        </w:rPr>
        <w:t>8.</w:t>
      </w:r>
      <w:r w:rsidR="001358F4">
        <w:rPr>
          <w:rFonts w:ascii="宋体" w:eastAsia="宋体" w:hAnsi="宋体" w:hint="eastAsia"/>
          <w:b/>
          <w:bCs/>
          <w:sz w:val="24"/>
        </w:rPr>
        <w:t>3</w:t>
      </w:r>
      <w:r w:rsidRPr="00091DF6">
        <w:rPr>
          <w:rFonts w:ascii="宋体" w:eastAsia="宋体" w:hAnsi="宋体"/>
          <w:b/>
          <w:bCs/>
          <w:sz w:val="24"/>
        </w:rPr>
        <w:t xml:space="preserve"> 源代码</w:t>
      </w:r>
    </w:p>
    <w:p w14:paraId="4FA39F2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import heapq</w:t>
      </w:r>
    </w:p>
    <w:p w14:paraId="531C82B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import os</w:t>
      </w:r>
    </w:p>
    <w:p w14:paraId="07CE81A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import time</w:t>
      </w:r>
    </w:p>
    <w:p w14:paraId="1850330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from collections import defaultdict</w:t>
      </w:r>
    </w:p>
    <w:p w14:paraId="57C2E4E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from decimal import Decimal, getcontext  # 用于高精度算术计算</w:t>
      </w:r>
    </w:p>
    <w:p w14:paraId="6AD3EBF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5F11886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# 霍夫曼树节点类</w:t>
      </w:r>
    </w:p>
    <w:p w14:paraId="3EABA1E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class HuffmanNode:</w:t>
      </w:r>
    </w:p>
    <w:p w14:paraId="596FE34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def __init__(self, freq, byte=None, left=None, right=None):</w:t>
      </w:r>
    </w:p>
    <w:p w14:paraId="346E0C8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self.freq = freq    # 节点频率</w:t>
      </w:r>
    </w:p>
    <w:p w14:paraId="7CE28D2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self.byte = byte    # 字节值（仅叶子节点有值）</w:t>
      </w:r>
    </w:p>
    <w:p w14:paraId="1A4EC8C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self.left = left    # 左子树</w:t>
      </w:r>
    </w:p>
    <w:p w14:paraId="5B79FEA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self.right = right  # 右子树</w:t>
      </w:r>
    </w:p>
    <w:p w14:paraId="722BC7A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149824B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# 用于堆排序的比较方法</w:t>
      </w:r>
    </w:p>
    <w:p w14:paraId="2BC57DD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def __lt__(self, other):</w:t>
      </w:r>
    </w:p>
    <w:p w14:paraId="5279502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return self.freq &lt; other.freq</w:t>
      </w:r>
    </w:p>
    <w:p w14:paraId="1305116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447A8F5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def huffman_compress(text_bytes):</w:t>
      </w:r>
    </w:p>
    <w:p w14:paraId="2CD8CE8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统计字节频率</w:t>
      </w:r>
    </w:p>
    <w:p w14:paraId="1478AC9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req = defaultdict(int)</w:t>
      </w:r>
    </w:p>
    <w:p w14:paraId="7481437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 in text_bytes:</w:t>
      </w:r>
    </w:p>
    <w:p w14:paraId="1E0611B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req[byte] += 1  # 统计每个字节出现的次数</w:t>
      </w:r>
    </w:p>
    <w:p w14:paraId="69E13E5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012077C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构建优先队列（最小堆）</w:t>
      </w:r>
    </w:p>
    <w:p w14:paraId="55A0CD2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heap = []</w:t>
      </w:r>
    </w:p>
    <w:p w14:paraId="14EB87F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, count in freq.items():</w:t>
      </w:r>
    </w:p>
    <w:p w14:paraId="2ACD085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将每个字节转换为叶子节点加入堆</w:t>
      </w:r>
    </w:p>
    <w:p w14:paraId="16C6E9F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heapq.heappush(heap, HuffmanNode(count, byte=byte))</w:t>
      </w:r>
    </w:p>
    <w:p w14:paraId="680AB78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7E30314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构建霍夫曼树</w:t>
      </w:r>
    </w:p>
    <w:p w14:paraId="19DF4C3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hile len(heap) &gt; 1:</w:t>
      </w:r>
    </w:p>
    <w:p w14:paraId="267B57C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取出频率最小的两个节点</w:t>
      </w:r>
    </w:p>
    <w:p w14:paraId="64E46FC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left = heapq.heappop(heap)</w:t>
      </w:r>
    </w:p>
    <w:p w14:paraId="2AA0D50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right = heapq.heappop(heap)</w:t>
      </w:r>
    </w:p>
    <w:p w14:paraId="771915B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合并为新的内部节点（频率为两者之和）</w:t>
      </w:r>
    </w:p>
    <w:p w14:paraId="1862820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merged = HuffmanNode(left.freq + right.freq, left=left, right=right)</w:t>
      </w:r>
    </w:p>
    <w:p w14:paraId="1622B56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heapq.heappush(heap, merged)</w:t>
      </w:r>
    </w:p>
    <w:p w14:paraId="4C9559F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18A8A7F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root = heapq.heappop(heap) if heap else None  # 根节点</w:t>
      </w:r>
    </w:p>
    <w:p w14:paraId="19400BF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code_table = {}  # 编码表（字节-&gt;二进制字符串）</w:t>
      </w:r>
    </w:p>
    <w:p w14:paraId="4917D1C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1D7B15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递归构建编码表</w:t>
      </w:r>
    </w:p>
    <w:p w14:paraId="3ABAF54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def build_code(node, current_code=""):</w:t>
      </w:r>
    </w:p>
    <w:p w14:paraId="315F7D4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if node is None:</w:t>
      </w:r>
    </w:p>
    <w:p w14:paraId="3754FAC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return</w:t>
      </w:r>
    </w:p>
    <w:p w14:paraId="5224BDA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if node.byte is not None:</w:t>
      </w:r>
    </w:p>
    <w:p w14:paraId="668C1C4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# 叶子节点：记录字节对应的编码</w:t>
      </w:r>
    </w:p>
    <w:p w14:paraId="28250E7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code_table[node.byte] = current_code</w:t>
      </w:r>
    </w:p>
    <w:p w14:paraId="30A8695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return</w:t>
      </w:r>
    </w:p>
    <w:p w14:paraId="47DEB38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左子树编码加0，右子树编码加1</w:t>
      </w:r>
    </w:p>
    <w:p w14:paraId="459947D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uild_code(node.left, current_code + '0')</w:t>
      </w:r>
    </w:p>
    <w:p w14:paraId="2465ACC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    build_code(node.right, current_code + '1')</w:t>
      </w:r>
    </w:p>
    <w:p w14:paraId="6BA1B4B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59FB93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if root:</w:t>
      </w:r>
    </w:p>
    <w:p w14:paraId="4B902A1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uild_code(root)</w:t>
      </w:r>
    </w:p>
    <w:p w14:paraId="74ABDBB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0019FFF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生成编码位流</w:t>
      </w:r>
    </w:p>
    <w:p w14:paraId="007E390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encoded_bits = ''.join([code_table[byte] for byte in text_bytes])</w:t>
      </w:r>
    </w:p>
    <w:p w14:paraId="055F345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计算填充位数（使总位数为8的倍数）</w:t>
      </w:r>
    </w:p>
    <w:p w14:paraId="3066B6B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adding = 8 - (len(encoded_bits) % 8)</w:t>
      </w:r>
    </w:p>
    <w:p w14:paraId="6F7B8A5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if padding != 8:</w:t>
      </w:r>
    </w:p>
    <w:p w14:paraId="717787A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encoded_bits += '0' * padding  # 填充0</w:t>
      </w:r>
    </w:p>
    <w:p w14:paraId="119C976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F68C34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转换为字节列表</w:t>
      </w:r>
    </w:p>
    <w:p w14:paraId="311930F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ytes_list = [int(encoded_bits[i:i+8], 2) for i in range(0, len(encoded_bits), 8)]</w:t>
      </w:r>
    </w:p>
    <w:p w14:paraId="2E79802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06371A8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压缩后的二进制文件</w:t>
      </w:r>
    </w:p>
    <w:p w14:paraId="0B00D71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huffman_compressed.bin', 'wb') as f:</w:t>
      </w:r>
    </w:p>
    <w:p w14:paraId="3A48CD2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bytes(bytes_list))</w:t>
      </w:r>
    </w:p>
    <w:p w14:paraId="15F3EAD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4984725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中间信息（频率表和编码表）</w:t>
      </w:r>
    </w:p>
    <w:p w14:paraId="7922B38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huffman_info.txt', 'w', encoding='utf-8') as f:</w:t>
      </w:r>
    </w:p>
    <w:p w14:paraId="434EA9B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"=== 字符频率表 ===\n")</w:t>
      </w:r>
    </w:p>
    <w:p w14:paraId="3BD1E9F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按频率从高到低排序</w:t>
      </w:r>
    </w:p>
    <w:p w14:paraId="7F094E5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or byte, count in sorted(freq.items(), key=lambda x: -x[1]):</w:t>
      </w:r>
    </w:p>
    <w:p w14:paraId="230F66D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# 处理不可打印字符（用空格表示）</w:t>
      </w:r>
    </w:p>
    <w:p w14:paraId="20E98DC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char = chr(byte) if 32 &lt;= byte &lt;= 126 else ' '</w:t>
      </w:r>
    </w:p>
    <w:p w14:paraId="3AF15AF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f.write(f"字节 {byte:3d}（字符: {char}）: 频率 = {count}\n")</w:t>
      </w:r>
    </w:p>
    <w:p w14:paraId="583CAF9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 xml:space="preserve">        </w:t>
      </w:r>
    </w:p>
    <w:p w14:paraId="2B29349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"\n=== 霍夫曼编码表 ===\n")</w:t>
      </w:r>
    </w:p>
    <w:p w14:paraId="66D3143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按编码长度排序</w:t>
      </w:r>
    </w:p>
    <w:p w14:paraId="4ABB64E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or byte, code in sorted(code_table.items(), key=lambda x: len(x[1])):</w:t>
      </w:r>
    </w:p>
    <w:p w14:paraId="121A295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char = chr(byte) if 32 &lt;= byte &lt;= 126 else ' '</w:t>
      </w:r>
    </w:p>
    <w:p w14:paraId="10AFBB8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f.write(f"字节 {byte:3d}（字符: {char}）: 编码 = {code}\n")</w:t>
      </w:r>
    </w:p>
    <w:p w14:paraId="40B9FF3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A818EC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return {</w:t>
      </w:r>
    </w:p>
    <w:p w14:paraId="174FCE1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    'original_size': len(text_bytes),       # 原始大小</w:t>
      </w:r>
    </w:p>
    <w:p w14:paraId="6BA2727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ed_size': len(bytes_list),     # 压缩后大小</w:t>
      </w:r>
    </w:p>
    <w:p w14:paraId="520D3F5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ion_ratio': len(bytes_list) / len(text_bytes) if text_bytes else 0,</w:t>
      </w:r>
    </w:p>
    <w:p w14:paraId="6143511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time': 0                               # 预留时间字段</w:t>
      </w:r>
    </w:p>
    <w:p w14:paraId="6E8B5F9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}</w:t>
      </w:r>
    </w:p>
    <w:p w14:paraId="73DFC59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6AAC8E5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def arithmetic_compress(text_bytes):</w:t>
      </w:r>
    </w:p>
    <w:p w14:paraId="78DE9BD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getcontext().prec = 1000  # 设置高精度十进制精度</w:t>
      </w:r>
    </w:p>
    <w:p w14:paraId="0F0E66D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68B51B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统计字节频率</w:t>
      </w:r>
    </w:p>
    <w:p w14:paraId="19CBBC7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req = defaultdict(int)</w:t>
      </w:r>
    </w:p>
    <w:p w14:paraId="380AF8C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 in text_bytes:</w:t>
      </w:r>
    </w:p>
    <w:p w14:paraId="17F6BD5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req[byte] += 1</w:t>
      </w:r>
    </w:p>
    <w:p w14:paraId="6FC989C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1B8018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total = sum(freq.values())  # 总字符数</w:t>
      </w:r>
    </w:p>
    <w:p w14:paraId="2B1F1DF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cum_prob = {}              # 累积概率表（字节-&gt;(下限, 上限)）</w:t>
      </w:r>
    </w:p>
    <w:p w14:paraId="63CD4D9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current = Decimal(0)       # 当前累积概率</w:t>
      </w:r>
    </w:p>
    <w:p w14:paraId="56278BC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462A21E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生成累积概率区间</w:t>
      </w:r>
    </w:p>
    <w:p w14:paraId="5963F8E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 in sorted(freq.keys()):  # 按字节值排序</w:t>
      </w:r>
    </w:p>
    <w:p w14:paraId="6B51A40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prob = Decimal(freq[byte]) / Decimal(total)  # 计算概率</w:t>
      </w:r>
    </w:p>
    <w:p w14:paraId="360E1A5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cum_prob[byte] = (current, current + prob)   # 记录区间</w:t>
      </w:r>
    </w:p>
    <w:p w14:paraId="5614B92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current += prob                              # 累加概率</w:t>
      </w:r>
    </w:p>
    <w:p w14:paraId="740F95D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14F4F57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low = Decimal(0)       # 区间下限</w:t>
      </w:r>
    </w:p>
    <w:p w14:paraId="14796FE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high = Decimal(1)      # 区间上限</w:t>
      </w:r>
    </w:p>
    <w:p w14:paraId="11C7E2E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C59029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逐个字节更新区间</w:t>
      </w:r>
    </w:p>
    <w:p w14:paraId="3DC58E6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 in text_bytes:</w:t>
      </w:r>
    </w:p>
    <w:p w14:paraId="5EF4278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char_low, char_high = cum_prob[byte]  # 获取当前字节的概率区间</w:t>
      </w:r>
    </w:p>
    <w:p w14:paraId="579D75C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range_size = high - low               # 当前区间长度</w:t>
      </w:r>
    </w:p>
    <w:p w14:paraId="4EBB55C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# 缩小区间范围</w:t>
      </w:r>
    </w:p>
    <w:p w14:paraId="03D6F6B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high = low + range_size * char_high</w:t>
      </w:r>
    </w:p>
    <w:p w14:paraId="68C34CC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low = low + range_size * char_low</w:t>
      </w:r>
    </w:p>
    <w:p w14:paraId="2766468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19ABFAF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将最终区间转换为二进制字符串</w:t>
      </w:r>
    </w:p>
    <w:p w14:paraId="75C7945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inary_str = []</w:t>
      </w:r>
    </w:p>
    <w:p w14:paraId="0493D4A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value = low  # 取区间内任意值（通常取下限）</w:t>
      </w:r>
    </w:p>
    <w:p w14:paraId="36520A4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for _ in range(1024):  # 最多生成1024位二进制</w:t>
      </w:r>
    </w:p>
    <w:p w14:paraId="0460DFB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value *= 2          # 左移一位（相当于乘以2）</w:t>
      </w:r>
    </w:p>
    <w:p w14:paraId="137369D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it = int(value)    # 提取整数部分作为二进制位</w:t>
      </w:r>
    </w:p>
    <w:p w14:paraId="4DB0285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inary_str.append(str(bit))</w:t>
      </w:r>
    </w:p>
    <w:p w14:paraId="7A082CC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value -= bit        # 保留小数部分</w:t>
      </w:r>
    </w:p>
    <w:p w14:paraId="26ABB23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if value == 0:      # 提前结束条件</w:t>
      </w:r>
    </w:p>
    <w:p w14:paraId="23E046F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break</w:t>
      </w:r>
    </w:p>
    <w:p w14:paraId="6E0E3B0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2FC681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inary_str = ''.join(binary_str)</w:t>
      </w:r>
    </w:p>
    <w:p w14:paraId="1831483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填充到8的倍数</w:t>
      </w:r>
    </w:p>
    <w:p w14:paraId="35AD33D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adding = 8 - (len(binary_str) % 8)</w:t>
      </w:r>
    </w:p>
    <w:p w14:paraId="50AB67B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if padding != 8:</w:t>
      </w:r>
    </w:p>
    <w:p w14:paraId="5AB7E8A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inary_str += '0' * padding</w:t>
      </w:r>
    </w:p>
    <w:p w14:paraId="5C64EF1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735F7F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转换为字节列表</w:t>
      </w:r>
    </w:p>
    <w:p w14:paraId="5C767CB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ytes_list = [int(binary_str[i:i+8], 2) for i in range(0, len(binary_str), 8)]</w:t>
      </w:r>
    </w:p>
    <w:p w14:paraId="489A9AD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压缩后的二进制文件</w:t>
      </w:r>
    </w:p>
    <w:p w14:paraId="6E32422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arithmetic_compressed.bin', 'wb') as f:</w:t>
      </w:r>
    </w:p>
    <w:p w14:paraId="1921BB0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bytes(bytes_list))</w:t>
      </w:r>
    </w:p>
    <w:p w14:paraId="3E10A6A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1FD532F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中间信息（概率区间和最终区间）</w:t>
      </w:r>
    </w:p>
    <w:p w14:paraId="5111550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arithmetic_info.txt', 'w', encoding='utf-8') as f:</w:t>
      </w:r>
    </w:p>
    <w:p w14:paraId="20F877F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"=== 字符概率区间表 ===\n")</w:t>
      </w:r>
    </w:p>
    <w:p w14:paraId="771FFB7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or byte in sorted(cum_prob.keys()):</w:t>
      </w:r>
    </w:p>
    <w:p w14:paraId="20FE631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low_range, high_range = cum_prob[byte]</w:t>
      </w:r>
    </w:p>
    <w:p w14:paraId="5A2D1E9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# 转换为浮点数便于显示（牺牲精度）</w:t>
      </w:r>
    </w:p>
    <w:p w14:paraId="0FFB2C2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char = chr(byte) if 32 &lt;= byte &lt;= 126 else ' '</w:t>
      </w:r>
    </w:p>
    <w:p w14:paraId="31DA58F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f.write(f"字节 {byte:3d}（字符: {char}）: 区间 = [{float(low_range):.10f}, {float(high_range):.10f})\n")</w:t>
      </w:r>
    </w:p>
    <w:p w14:paraId="2094ED4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 xml:space="preserve">        </w:t>
      </w:r>
    </w:p>
    <w:p w14:paraId="0C5F90F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f"\n最终压缩区间: [{float(low):.20f}, {float(high):.20f})\n")</w:t>
      </w:r>
    </w:p>
    <w:p w14:paraId="4948205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6F0DFC6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return {</w:t>
      </w:r>
    </w:p>
    <w:p w14:paraId="0697ED5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original_size': len(text_bytes),</w:t>
      </w:r>
    </w:p>
    <w:p w14:paraId="0D7986E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ed_size': len(bytes_list),</w:t>
      </w:r>
    </w:p>
    <w:p w14:paraId="0A39841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ion_ratio': len(bytes_list) / len(text_bytes) if text_bytes else 0,</w:t>
      </w:r>
    </w:p>
    <w:p w14:paraId="5B8D525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time': 0</w:t>
      </w:r>
    </w:p>
    <w:p w14:paraId="579C308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}</w:t>
      </w:r>
    </w:p>
    <w:p w14:paraId="1DFEF7A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59705DA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def lzw_compress(text_bytes):</w:t>
      </w:r>
    </w:p>
    <w:p w14:paraId="46C56CD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初始化字典：单字节到索引的映射（0-255）</w:t>
      </w:r>
    </w:p>
    <w:p w14:paraId="1EEC5AA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dictionary = {bytes([i]): i for i in range(256)}</w:t>
      </w:r>
    </w:p>
    <w:p w14:paraId="6C5E928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next_code = 256  # 下一个可用索引</w:t>
      </w:r>
    </w:p>
    <w:p w14:paraId="032756E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s = bytes()       # 当前匹配字符串</w:t>
      </w:r>
    </w:p>
    <w:p w14:paraId="173D8F1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encoded = []      # 编码结果列表</w:t>
      </w:r>
    </w:p>
    <w:p w14:paraId="2FA767E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4449239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for byte in text_bytes:</w:t>
      </w:r>
    </w:p>
    <w:p w14:paraId="44E8280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sc = s + bytes([byte])  # 尝试扩展当前字符串</w:t>
      </w:r>
    </w:p>
    <w:p w14:paraId="1955A21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if sc in dictionary:</w:t>
      </w:r>
    </w:p>
    <w:p w14:paraId="0539042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s = sc  # 存在则继续扩展</w:t>
      </w:r>
    </w:p>
    <w:p w14:paraId="77605EC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else:</w:t>
      </w:r>
    </w:p>
    <w:p w14:paraId="4720A44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# 输出当前字符串的索引</w:t>
      </w:r>
    </w:p>
    <w:p w14:paraId="4A4B033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encoded.append(dictionary[s])</w:t>
      </w:r>
    </w:p>
    <w:p w14:paraId="3AC85E5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# 将新字符串加入字典</w:t>
      </w:r>
    </w:p>
    <w:p w14:paraId="33D8941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dictionary[sc] = next_code</w:t>
      </w:r>
    </w:p>
    <w:p w14:paraId="16B4FCD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next_code += 1</w:t>
      </w:r>
    </w:p>
    <w:p w14:paraId="38545B1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s = bytes([byte])  # 重置当前字符串为当前字节</w:t>
      </w:r>
    </w:p>
    <w:p w14:paraId="173811F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处理最后一个字符串</w:t>
      </w:r>
    </w:p>
    <w:p w14:paraId="5D15436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if s:</w:t>
      </w:r>
    </w:p>
    <w:p w14:paraId="13C7EC7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encoded.append(dictionary[s])</w:t>
      </w:r>
    </w:p>
    <w:p w14:paraId="77C7321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FDAC58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将编码转换为12位二进制字符串（假设索引最大4095）</w:t>
      </w:r>
    </w:p>
    <w:p w14:paraId="76D78B4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its_str = ''.join([format(code, '012b') for code in encoded])</w:t>
      </w:r>
    </w:p>
    <w:p w14:paraId="4606089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填充到8的倍数</w:t>
      </w:r>
    </w:p>
    <w:p w14:paraId="708469E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adding = 8 - (len(bits_str) % 8)</w:t>
      </w:r>
    </w:p>
    <w:p w14:paraId="22DF0BE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if padding != 8:</w:t>
      </w:r>
    </w:p>
    <w:p w14:paraId="61D92A4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bits_str += '0' * padding</w:t>
      </w:r>
    </w:p>
    <w:p w14:paraId="63380C4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783C173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转换为字节列表</w:t>
      </w:r>
    </w:p>
    <w:p w14:paraId="3453C33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bytes_list = [int(bits_str[i:i+8], 2) for i in range(0, len(bits_str), 8)]</w:t>
      </w:r>
    </w:p>
    <w:p w14:paraId="0C75093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压缩后的二进制文件</w:t>
      </w:r>
    </w:p>
    <w:p w14:paraId="00EE927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lzw_compressed.bin', 'wb') as f:</w:t>
      </w:r>
    </w:p>
    <w:p w14:paraId="5B74B34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bytes(bytes_list))</w:t>
      </w:r>
    </w:p>
    <w:p w14:paraId="270E3D1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6849F37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保存中间信息（字典大小和编码序列）</w:t>
      </w:r>
    </w:p>
    <w:p w14:paraId="780F10B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with open('lzw_info.txt', 'w', encoding='utf-8') as f:</w:t>
      </w:r>
    </w:p>
    <w:p w14:paraId="75007A6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f"字典最大索引: {next_code - 1}\n")</w:t>
      </w:r>
    </w:p>
    <w:p w14:paraId="2E6446B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.write("\n=== 编码序列 ===\n")</w:t>
      </w:r>
    </w:p>
    <w:p w14:paraId="57FA969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for i, code in enumerate(encoded):</w:t>
      </w:r>
    </w:p>
    <w:p w14:paraId="437078E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if i % 20 == 0 and i != 0:</w:t>
      </w:r>
    </w:p>
    <w:p w14:paraId="4CDAD90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    f.write("\n")  # 每20个编码换行</w:t>
      </w:r>
    </w:p>
    <w:p w14:paraId="02C5F58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    f.write(f"{code:4d} ")  # 固定宽度输出</w:t>
      </w:r>
    </w:p>
    <w:p w14:paraId="7F6A320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80D666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return {</w:t>
      </w:r>
    </w:p>
    <w:p w14:paraId="251D2DC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original_size': len(text_bytes),</w:t>
      </w:r>
    </w:p>
    <w:p w14:paraId="6B72921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ed_size': len(bytes_list),</w:t>
      </w:r>
    </w:p>
    <w:p w14:paraId="255AA7C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compression_ratio': len(bytes_list) / len(text_bytes) if text_bytes else 0,</w:t>
      </w:r>
    </w:p>
    <w:p w14:paraId="21E2BAF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'time': 0</w:t>
      </w:r>
    </w:p>
    <w:p w14:paraId="122C128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}</w:t>
      </w:r>
    </w:p>
    <w:p w14:paraId="3FD00C6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B7998B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def main():</w:t>
      </w:r>
    </w:p>
    <w:p w14:paraId="72E3E27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读取原始文件（自动处理UTF-8编码）</w:t>
      </w:r>
    </w:p>
    <w:p w14:paraId="2B73EE7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with open('pki_text.txt', 'r', encoding='utf-8') as f:</w:t>
      </w:r>
    </w:p>
    <w:p w14:paraId="198FE8D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    text = f.read()</w:t>
      </w:r>
    </w:p>
    <w:p w14:paraId="40E3DD3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text_bytes = text.encode('utf-8')  # 转换为字节流</w:t>
      </w:r>
    </w:p>
    <w:p w14:paraId="00A961EB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7D1E21E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霍夫曼编码</w:t>
      </w:r>
    </w:p>
    <w:p w14:paraId="08086BB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start = time.time()</w:t>
      </w:r>
    </w:p>
    <w:p w14:paraId="4619698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huffman_result = huffman_compress(text_bytes)</w:t>
      </w:r>
    </w:p>
    <w:p w14:paraId="57F156C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huffman_time = (time.time() - start)*1000</w:t>
      </w:r>
    </w:p>
    <w:p w14:paraId="609ACCC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2DAE1EB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算术编码</w:t>
      </w:r>
    </w:p>
    <w:p w14:paraId="0BDD566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start = time.time()</w:t>
      </w:r>
    </w:p>
    <w:p w14:paraId="45498EC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arithmetic_result = arithmetic_compress(text_bytes)</w:t>
      </w:r>
    </w:p>
    <w:p w14:paraId="31F759C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arithmetic_time = (time.time() - start)*1000</w:t>
      </w:r>
    </w:p>
    <w:p w14:paraId="793D3B2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D13490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LZW编码</w:t>
      </w:r>
    </w:p>
    <w:p w14:paraId="27E5166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start = time.time()</w:t>
      </w:r>
    </w:p>
    <w:p w14:paraId="1A99B2E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lzw_result = lzw_compress(text_bytes)</w:t>
      </w:r>
    </w:p>
    <w:p w14:paraId="157226CF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lzw_time = (time.time() - start)*1000</w:t>
      </w:r>
    </w:p>
    <w:p w14:paraId="57479E9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719B634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输出霍夫曼编码结果</w:t>
      </w:r>
    </w:p>
    <w:p w14:paraId="713BF6D3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"霍夫曼编码:")</w:t>
      </w:r>
    </w:p>
    <w:p w14:paraId="2478F5A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lastRenderedPageBreak/>
        <w:t>    print(f"原始文件大小: {huffman_result['original_size']} 字节")</w:t>
      </w:r>
    </w:p>
    <w:p w14:paraId="4F753BB8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后大小: {huffman_result['compressed_size']} 字节")</w:t>
      </w:r>
    </w:p>
    <w:p w14:paraId="5F80EE30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比: {huffman_result['compression_ratio']:.2%}")</w:t>
      </w:r>
    </w:p>
    <w:p w14:paraId="703E9A4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耗时: {huffman_time:.2f}ms\n")</w:t>
      </w:r>
    </w:p>
    <w:p w14:paraId="2CB2674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5330A01A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输出算术编码结果</w:t>
      </w:r>
    </w:p>
    <w:p w14:paraId="0B7ADDB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"算术编码:")</w:t>
      </w:r>
    </w:p>
    <w:p w14:paraId="039867E9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原始文件大小: {arithmetic_result['original_size']} 字节")</w:t>
      </w:r>
    </w:p>
    <w:p w14:paraId="08D7127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后大小: {arithmetic_result['compressed_size']} 字节")</w:t>
      </w:r>
    </w:p>
    <w:p w14:paraId="3DED0BC5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比: {arithmetic_result['compression_ratio']:.2%}")</w:t>
      </w:r>
    </w:p>
    <w:p w14:paraId="49E94D8C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耗时: {arithmetic_time:.2f}ms\n")</w:t>
      </w:r>
    </w:p>
    <w:p w14:paraId="1650CA8E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3477632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# 输出LZW编码结果</w:t>
      </w:r>
    </w:p>
    <w:p w14:paraId="6322D602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"LZW编码:")</w:t>
      </w:r>
    </w:p>
    <w:p w14:paraId="4A78EF94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原始文件大小: {lzw_result['original_size']} 字节")</w:t>
      </w:r>
    </w:p>
    <w:p w14:paraId="1C8BED57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后大小: {lzw_result['compressed_size']} 字节")</w:t>
      </w:r>
    </w:p>
    <w:p w14:paraId="3F1CDDA6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压缩比: {lzw_result['compression_ratio']:.2%}")</w:t>
      </w:r>
    </w:p>
    <w:p w14:paraId="5170083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    print(f"耗时: {lzw_time:.2f}ms\n")</w:t>
      </w:r>
    </w:p>
    <w:p w14:paraId="51F8EB51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</w:p>
    <w:p w14:paraId="5568767D" w14:textId="77777777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/>
          <w:sz w:val="24"/>
        </w:rPr>
      </w:pPr>
      <w:r w:rsidRPr="009E4DB0">
        <w:rPr>
          <w:rFonts w:ascii="宋体" w:eastAsia="宋体" w:hAnsi="宋体"/>
          <w:sz w:val="24"/>
        </w:rPr>
        <w:t>if __name__ == "__main__":</w:t>
      </w:r>
    </w:p>
    <w:p w14:paraId="2233036A" w14:textId="17948FE8" w:rsidR="009E4DB0" w:rsidRPr="009E4DB0" w:rsidRDefault="009E4DB0" w:rsidP="009E4DB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00" w:lineRule="exact"/>
        <w:ind w:left="360"/>
        <w:rPr>
          <w:rFonts w:ascii="宋体" w:eastAsia="宋体" w:hAnsi="宋体" w:hint="eastAsia"/>
          <w:sz w:val="24"/>
        </w:rPr>
      </w:pPr>
      <w:r w:rsidRPr="009E4DB0">
        <w:rPr>
          <w:rFonts w:ascii="宋体" w:eastAsia="宋体" w:hAnsi="宋体"/>
          <w:sz w:val="24"/>
        </w:rPr>
        <w:t>    main()</w:t>
      </w:r>
    </w:p>
    <w:p w14:paraId="0A0FC938" w14:textId="77777777" w:rsidR="00251D10" w:rsidRPr="00091DF6" w:rsidRDefault="00251D10" w:rsidP="00C071FA">
      <w:pPr>
        <w:rPr>
          <w:rFonts w:ascii="宋体" w:eastAsia="宋体" w:hAnsi="宋体" w:hint="eastAsia"/>
          <w:sz w:val="24"/>
        </w:rPr>
      </w:pPr>
    </w:p>
    <w:sectPr w:rsidR="00251D10" w:rsidRPr="00091DF6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86022" w14:textId="77777777" w:rsidR="006C0A74" w:rsidRDefault="006C0A74" w:rsidP="00A61B22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53962AF0" w14:textId="77777777" w:rsidR="006C0A74" w:rsidRDefault="006C0A74" w:rsidP="00A61B22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375CA" w14:textId="77777777" w:rsidR="00F16972" w:rsidRDefault="00F16972">
    <w:pPr>
      <w:pStyle w:val="af0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5658F" w14:textId="77777777" w:rsidR="00F16972" w:rsidRDefault="00F16972">
    <w:pPr>
      <w:pStyle w:val="af0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ED976B" w14:textId="77777777" w:rsidR="00F16972" w:rsidRDefault="00F16972">
    <w:pPr>
      <w:pStyle w:val="af0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7958D" w14:textId="77777777" w:rsidR="006C0A74" w:rsidRDefault="006C0A74" w:rsidP="00A61B22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6C4D144" w14:textId="77777777" w:rsidR="006C0A74" w:rsidRDefault="006C0A74" w:rsidP="00A61B22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98E8B" w14:textId="77777777" w:rsidR="00F16972" w:rsidRDefault="00F16972">
    <w:pPr>
      <w:pStyle w:val="ae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23967" w14:textId="77777777" w:rsidR="00F16972" w:rsidRDefault="00F16972">
    <w:pPr>
      <w:pStyle w:val="ae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FA650" w14:textId="77777777" w:rsidR="00F16972" w:rsidRDefault="00F16972">
    <w:pPr>
      <w:pStyle w:val="a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94E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82CA1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02848F8"/>
    <w:multiLevelType w:val="multilevel"/>
    <w:tmpl w:val="1C707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5C6C3F"/>
    <w:multiLevelType w:val="multilevel"/>
    <w:tmpl w:val="D88CEF5C"/>
    <w:lvl w:ilvl="0">
      <w:start w:val="2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DB41A00"/>
    <w:multiLevelType w:val="multilevel"/>
    <w:tmpl w:val="5F2A2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3144B6"/>
    <w:multiLevelType w:val="hybridMultilevel"/>
    <w:tmpl w:val="E0304D14"/>
    <w:lvl w:ilvl="0" w:tplc="488EDFA2">
      <w:start w:val="3"/>
      <w:numFmt w:val="decimal"/>
      <w:lvlText w:val="%1.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6" w15:restartNumberingAfterBreak="0">
    <w:nsid w:val="351359B1"/>
    <w:multiLevelType w:val="multilevel"/>
    <w:tmpl w:val="331C2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273A8"/>
    <w:multiLevelType w:val="multilevel"/>
    <w:tmpl w:val="79F87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ED7F03"/>
    <w:multiLevelType w:val="multilevel"/>
    <w:tmpl w:val="AF18C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466F31"/>
    <w:multiLevelType w:val="multilevel"/>
    <w:tmpl w:val="FFCCC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F475E4"/>
    <w:multiLevelType w:val="multilevel"/>
    <w:tmpl w:val="20B2D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3D2793"/>
    <w:multiLevelType w:val="multilevel"/>
    <w:tmpl w:val="F58A3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8011F0"/>
    <w:multiLevelType w:val="multilevel"/>
    <w:tmpl w:val="A8A67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533A32"/>
    <w:multiLevelType w:val="multilevel"/>
    <w:tmpl w:val="ADE49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EE17AB"/>
    <w:multiLevelType w:val="multilevel"/>
    <w:tmpl w:val="62FE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5B4E50"/>
    <w:multiLevelType w:val="multilevel"/>
    <w:tmpl w:val="1D72E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922C48"/>
    <w:multiLevelType w:val="multilevel"/>
    <w:tmpl w:val="24FEA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44161431">
    <w:abstractNumId w:val="9"/>
  </w:num>
  <w:num w:numId="2" w16cid:durableId="27031068">
    <w:abstractNumId w:val="9"/>
    <w:lvlOverride w:ilvl="1">
      <w:lvl w:ilvl="1">
        <w:numFmt w:val="decimal"/>
        <w:lvlText w:val="%2."/>
        <w:lvlJc w:val="left"/>
      </w:lvl>
    </w:lvlOverride>
  </w:num>
  <w:num w:numId="3" w16cid:durableId="101267199">
    <w:abstractNumId w:val="9"/>
    <w:lvlOverride w:ilvl="1">
      <w:lvl w:ilvl="1">
        <w:numFmt w:val="decimal"/>
        <w:lvlText w:val="%2."/>
        <w:lvlJc w:val="left"/>
      </w:lvl>
    </w:lvlOverride>
  </w:num>
  <w:num w:numId="4" w16cid:durableId="308285447">
    <w:abstractNumId w:val="9"/>
    <w:lvlOverride w:ilvl="1">
      <w:lvl w:ilvl="1">
        <w:numFmt w:val="decimal"/>
        <w:lvlText w:val="%2."/>
        <w:lvlJc w:val="left"/>
      </w:lvl>
    </w:lvlOverride>
  </w:num>
  <w:num w:numId="5" w16cid:durableId="226234168">
    <w:abstractNumId w:val="9"/>
    <w:lvlOverride w:ilvl="1">
      <w:lvl w:ilvl="1">
        <w:numFmt w:val="decimal"/>
        <w:lvlText w:val="%2."/>
        <w:lvlJc w:val="left"/>
      </w:lvl>
    </w:lvlOverride>
  </w:num>
  <w:num w:numId="6" w16cid:durableId="866718467">
    <w:abstractNumId w:val="15"/>
  </w:num>
  <w:num w:numId="7" w16cid:durableId="426658125">
    <w:abstractNumId w:val="15"/>
    <w:lvlOverride w:ilvl="1">
      <w:lvl w:ilvl="1">
        <w:numFmt w:val="decimal"/>
        <w:lvlText w:val="%2."/>
        <w:lvlJc w:val="left"/>
      </w:lvl>
    </w:lvlOverride>
  </w:num>
  <w:num w:numId="8" w16cid:durableId="1717774553">
    <w:abstractNumId w:val="15"/>
    <w:lvlOverride w:ilvl="1">
      <w:lvl w:ilvl="1">
        <w:numFmt w:val="decimal"/>
        <w:lvlText w:val="%2."/>
        <w:lvlJc w:val="left"/>
      </w:lvl>
    </w:lvlOverride>
  </w:num>
  <w:num w:numId="9" w16cid:durableId="1453938503">
    <w:abstractNumId w:val="15"/>
    <w:lvlOverride w:ilvl="1">
      <w:lvl w:ilvl="1">
        <w:numFmt w:val="decimal"/>
        <w:lvlText w:val="%2."/>
        <w:lvlJc w:val="left"/>
      </w:lvl>
    </w:lvlOverride>
  </w:num>
  <w:num w:numId="10" w16cid:durableId="867528682">
    <w:abstractNumId w:val="14"/>
  </w:num>
  <w:num w:numId="11" w16cid:durableId="709190156">
    <w:abstractNumId w:val="14"/>
    <w:lvlOverride w:ilvl="1">
      <w:lvl w:ilvl="1">
        <w:numFmt w:val="decimal"/>
        <w:lvlText w:val="%2."/>
        <w:lvlJc w:val="left"/>
      </w:lvl>
    </w:lvlOverride>
  </w:num>
  <w:num w:numId="12" w16cid:durableId="1230265767">
    <w:abstractNumId w:val="14"/>
    <w:lvlOverride w:ilvl="1">
      <w:lvl w:ilvl="1">
        <w:numFmt w:val="decimal"/>
        <w:lvlText w:val="%2."/>
        <w:lvlJc w:val="left"/>
      </w:lvl>
    </w:lvlOverride>
  </w:num>
  <w:num w:numId="13" w16cid:durableId="1515143135">
    <w:abstractNumId w:val="14"/>
    <w:lvlOverride w:ilvl="1">
      <w:lvl w:ilvl="1">
        <w:numFmt w:val="decimal"/>
        <w:lvlText w:val="%2."/>
        <w:lvlJc w:val="left"/>
      </w:lvl>
    </w:lvlOverride>
  </w:num>
  <w:num w:numId="14" w16cid:durableId="1729842281">
    <w:abstractNumId w:val="6"/>
  </w:num>
  <w:num w:numId="15" w16cid:durableId="1737625399">
    <w:abstractNumId w:val="4"/>
  </w:num>
  <w:num w:numId="16" w16cid:durableId="406148786">
    <w:abstractNumId w:val="16"/>
  </w:num>
  <w:num w:numId="17" w16cid:durableId="1650279818">
    <w:abstractNumId w:val="8"/>
  </w:num>
  <w:num w:numId="18" w16cid:durableId="1850100833">
    <w:abstractNumId w:val="7"/>
  </w:num>
  <w:num w:numId="19" w16cid:durableId="808518351">
    <w:abstractNumId w:val="12"/>
  </w:num>
  <w:num w:numId="20" w16cid:durableId="331757617">
    <w:abstractNumId w:val="10"/>
  </w:num>
  <w:num w:numId="21" w16cid:durableId="1519351324">
    <w:abstractNumId w:val="11"/>
  </w:num>
  <w:num w:numId="22" w16cid:durableId="1726635067">
    <w:abstractNumId w:val="13"/>
  </w:num>
  <w:num w:numId="23" w16cid:durableId="1421677904">
    <w:abstractNumId w:val="2"/>
  </w:num>
  <w:num w:numId="24" w16cid:durableId="388000791">
    <w:abstractNumId w:val="3"/>
  </w:num>
  <w:num w:numId="25" w16cid:durableId="579994824">
    <w:abstractNumId w:val="5"/>
  </w:num>
  <w:num w:numId="26" w16cid:durableId="820388993">
    <w:abstractNumId w:val="0"/>
  </w:num>
  <w:num w:numId="27" w16cid:durableId="17531166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1D10"/>
    <w:rsid w:val="00034CCA"/>
    <w:rsid w:val="00091DF6"/>
    <w:rsid w:val="0009328B"/>
    <w:rsid w:val="001358F4"/>
    <w:rsid w:val="00182E07"/>
    <w:rsid w:val="00190E49"/>
    <w:rsid w:val="00251D10"/>
    <w:rsid w:val="00273BEB"/>
    <w:rsid w:val="00295DD2"/>
    <w:rsid w:val="002B5D72"/>
    <w:rsid w:val="002C4191"/>
    <w:rsid w:val="003225E6"/>
    <w:rsid w:val="0046514D"/>
    <w:rsid w:val="004B5CC1"/>
    <w:rsid w:val="00552386"/>
    <w:rsid w:val="005C4B39"/>
    <w:rsid w:val="00622FDA"/>
    <w:rsid w:val="00635EFF"/>
    <w:rsid w:val="006C0A74"/>
    <w:rsid w:val="006F08C1"/>
    <w:rsid w:val="00785E30"/>
    <w:rsid w:val="008642E1"/>
    <w:rsid w:val="009745D4"/>
    <w:rsid w:val="009E1AA2"/>
    <w:rsid w:val="009E4DB0"/>
    <w:rsid w:val="00A61B22"/>
    <w:rsid w:val="00A74D16"/>
    <w:rsid w:val="00AA6614"/>
    <w:rsid w:val="00AD6FDC"/>
    <w:rsid w:val="00BD61D6"/>
    <w:rsid w:val="00BF60F2"/>
    <w:rsid w:val="00C00432"/>
    <w:rsid w:val="00C071FA"/>
    <w:rsid w:val="00CD5945"/>
    <w:rsid w:val="00CE20AC"/>
    <w:rsid w:val="00D23DEF"/>
    <w:rsid w:val="00E15F0A"/>
    <w:rsid w:val="00E272A1"/>
    <w:rsid w:val="00F16972"/>
    <w:rsid w:val="00FB7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5C9B5F"/>
  <w15:chartTrackingRefBased/>
  <w15:docId w15:val="{C3015323-43EE-4633-8EB2-C99BC814E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251D1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251D1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51D1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51D10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51D10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51D10"/>
    <w:pPr>
      <w:keepNext/>
      <w:keepLines/>
      <w:spacing w:before="40" w:after="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51D10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51D10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51D10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51D10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251D1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251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251D10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251D10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251D10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251D1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251D1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251D1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251D10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51D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51D10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251D1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51D1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251D1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51D1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51D10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51D1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251D10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51D10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A61B22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A61B2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A61B2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A61B22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2C4191"/>
    <w:pPr>
      <w:widowControl/>
      <w:spacing w:before="180" w:after="180" w:line="240" w:lineRule="auto"/>
    </w:pPr>
    <w:rPr>
      <w:kern w:val="0"/>
      <w:sz w:val="24"/>
      <w:lang w:eastAsia="en-US"/>
      <w14:ligatures w14:val="none"/>
    </w:rPr>
  </w:style>
  <w:style w:type="paragraph" w:styleId="af2">
    <w:name w:val="Body Text"/>
    <w:basedOn w:val="a"/>
    <w:link w:val="af3"/>
    <w:uiPriority w:val="99"/>
    <w:unhideWhenUsed/>
    <w:rsid w:val="002C4191"/>
    <w:pPr>
      <w:spacing w:after="120"/>
    </w:pPr>
  </w:style>
  <w:style w:type="character" w:customStyle="1" w:styleId="af3">
    <w:name w:val="正文文本 字符"/>
    <w:basedOn w:val="a0"/>
    <w:link w:val="af2"/>
    <w:uiPriority w:val="99"/>
    <w:rsid w:val="002C4191"/>
  </w:style>
  <w:style w:type="paragraph" w:customStyle="1" w:styleId="Compact">
    <w:name w:val="Compact"/>
    <w:basedOn w:val="af2"/>
    <w:qFormat/>
    <w:rsid w:val="003225E6"/>
    <w:pPr>
      <w:widowControl/>
      <w:spacing w:before="36" w:after="36" w:line="240" w:lineRule="auto"/>
    </w:pPr>
    <w:rPr>
      <w:kern w:val="0"/>
      <w:sz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1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1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4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1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4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962">
          <w:marLeft w:val="0"/>
          <w:marRight w:val="0"/>
          <w:marTop w:val="0"/>
          <w:marBottom w:val="120"/>
          <w:divBdr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divBdr>
        </w:div>
        <w:div w:id="4221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0264">
          <w:marLeft w:val="0"/>
          <w:marRight w:val="0"/>
          <w:marTop w:val="0"/>
          <w:marBottom w:val="120"/>
          <w:divBdr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divBdr>
        </w:div>
        <w:div w:id="210714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2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1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3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0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0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5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9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402">
          <w:marLeft w:val="0"/>
          <w:marRight w:val="0"/>
          <w:marTop w:val="0"/>
          <w:marBottom w:val="120"/>
          <w:divBdr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divBdr>
        </w:div>
        <w:div w:id="617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8265">
          <w:marLeft w:val="0"/>
          <w:marRight w:val="0"/>
          <w:marTop w:val="0"/>
          <w:marBottom w:val="120"/>
          <w:divBdr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divBdr>
        </w:div>
        <w:div w:id="524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oleObject" Target="embeddings/oleObject1.bin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oleObject" Target="embeddings/oleObject5.bin"/><Relationship Id="rId42" Type="http://schemas.openxmlformats.org/officeDocument/2006/relationships/footer" Target="foot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1.emf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oleObject" Target="embeddings/oleObject4.bin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oleObject" Target="embeddings/oleObject2.bin"/><Relationship Id="rId36" Type="http://schemas.openxmlformats.org/officeDocument/2006/relationships/oleObject" Target="embeddings/oleObject6.bin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2.emf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emf"/><Relationship Id="rId30" Type="http://schemas.openxmlformats.org/officeDocument/2006/relationships/oleObject" Target="embeddings/oleObject3.bin"/><Relationship Id="rId35" Type="http://schemas.openxmlformats.org/officeDocument/2006/relationships/image" Target="media/image24.emf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emf"/><Relationship Id="rId33" Type="http://schemas.openxmlformats.org/officeDocument/2006/relationships/image" Target="media/image23.emf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8</Pages>
  <Words>3718</Words>
  <Characters>8964</Characters>
  <Application>Microsoft Office Word</Application>
  <DocSecurity>0</DocSecurity>
  <Lines>501</Lines>
  <Paragraphs>357</Paragraphs>
  <ScaleCrop>false</ScaleCrop>
  <Company/>
  <LinksUpToDate>false</LinksUpToDate>
  <CharactersWithSpaces>1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zi Molip</dc:creator>
  <cp:keywords/>
  <dc:description/>
  <cp:lastModifiedBy>Fzi Molip</cp:lastModifiedBy>
  <cp:revision>20</cp:revision>
  <cp:lastPrinted>2025-05-25T11:43:00Z</cp:lastPrinted>
  <dcterms:created xsi:type="dcterms:W3CDTF">2025-05-24T08:45:00Z</dcterms:created>
  <dcterms:modified xsi:type="dcterms:W3CDTF">2025-05-25T11:43:00Z</dcterms:modified>
</cp:coreProperties>
</file>